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168168" w14:textId="77777777" w:rsidR="00E8155B" w:rsidRDefault="00E8155B" w:rsidP="00E8155B">
      <w:pPr>
        <w:spacing w:line="480" w:lineRule="auto"/>
        <w:rPr>
          <w:b/>
        </w:rPr>
      </w:pPr>
    </w:p>
    <w:p w14:paraId="396F4E0B" w14:textId="77777777" w:rsidR="00E8155B" w:rsidRDefault="00E8155B" w:rsidP="00E8155B">
      <w:pPr>
        <w:spacing w:line="480" w:lineRule="auto"/>
        <w:jc w:val="center"/>
        <w:rPr>
          <w:b/>
        </w:rPr>
      </w:pPr>
    </w:p>
    <w:p w14:paraId="7E11DEF9" w14:textId="77777777" w:rsidR="00E8155B" w:rsidRDefault="00E8155B" w:rsidP="00E8155B">
      <w:pPr>
        <w:spacing w:line="480" w:lineRule="auto"/>
        <w:jc w:val="center"/>
        <w:rPr>
          <w:b/>
        </w:rPr>
      </w:pPr>
    </w:p>
    <w:p w14:paraId="0EA3F4A4" w14:textId="77777777" w:rsidR="00E8155B" w:rsidRDefault="00E8155B" w:rsidP="00E8155B">
      <w:pPr>
        <w:spacing w:line="480" w:lineRule="auto"/>
        <w:jc w:val="center"/>
        <w:rPr>
          <w:b/>
        </w:rPr>
      </w:pPr>
    </w:p>
    <w:p w14:paraId="42ECE68F" w14:textId="77777777" w:rsidR="00E8155B" w:rsidRDefault="00E8155B" w:rsidP="00E8155B">
      <w:pPr>
        <w:spacing w:line="480" w:lineRule="auto"/>
        <w:jc w:val="center"/>
        <w:rPr>
          <w:b/>
        </w:rPr>
      </w:pPr>
    </w:p>
    <w:p w14:paraId="1555D185" w14:textId="77777777" w:rsidR="00E8155B" w:rsidRDefault="00E8155B" w:rsidP="00E8155B">
      <w:pPr>
        <w:spacing w:line="480" w:lineRule="auto"/>
        <w:jc w:val="center"/>
        <w:rPr>
          <w:b/>
        </w:rPr>
      </w:pPr>
    </w:p>
    <w:p w14:paraId="18539F6E" w14:textId="77777777" w:rsidR="00E8155B" w:rsidRDefault="00E8155B" w:rsidP="00E8155B">
      <w:pPr>
        <w:spacing w:line="480" w:lineRule="auto"/>
        <w:jc w:val="center"/>
        <w:rPr>
          <w:b/>
        </w:rPr>
      </w:pPr>
    </w:p>
    <w:p w14:paraId="5B17F6B5" w14:textId="3BB3A8A1" w:rsidR="007818CF" w:rsidRPr="00182540" w:rsidRDefault="002A0FF1" w:rsidP="00E8155B">
      <w:pPr>
        <w:spacing w:line="480" w:lineRule="auto"/>
        <w:jc w:val="center"/>
      </w:pPr>
      <w:r>
        <w:t xml:space="preserve">The evolution of </w:t>
      </w:r>
      <w:r w:rsidR="00E3409C" w:rsidRPr="00182540">
        <w:t xml:space="preserve">Interdisciplinary Thinking </w:t>
      </w:r>
    </w:p>
    <w:p w14:paraId="41605CFD" w14:textId="77777777" w:rsidR="007818CF" w:rsidRDefault="007818CF" w:rsidP="00E8155B">
      <w:pPr>
        <w:spacing w:line="480" w:lineRule="auto"/>
        <w:jc w:val="center"/>
      </w:pPr>
    </w:p>
    <w:p w14:paraId="28DC2A95" w14:textId="77777777" w:rsidR="007818CF" w:rsidRDefault="00E3409C" w:rsidP="00E8155B">
      <w:pPr>
        <w:spacing w:line="480" w:lineRule="auto"/>
        <w:jc w:val="center"/>
      </w:pPr>
      <w:r>
        <w:t>Student's Name</w:t>
      </w:r>
    </w:p>
    <w:p w14:paraId="215A5359" w14:textId="77777777" w:rsidR="007818CF" w:rsidRDefault="00E3409C" w:rsidP="00E8155B">
      <w:pPr>
        <w:spacing w:line="480" w:lineRule="auto"/>
        <w:jc w:val="center"/>
      </w:pPr>
      <w:r>
        <w:t>Institutional Affiliation</w:t>
      </w:r>
    </w:p>
    <w:p w14:paraId="213C402C" w14:textId="77777777" w:rsidR="007818CF" w:rsidRDefault="00E3409C" w:rsidP="00E8155B">
      <w:pPr>
        <w:spacing w:line="480" w:lineRule="auto"/>
        <w:jc w:val="center"/>
      </w:pPr>
      <w:r>
        <w:t>Course Name and Number</w:t>
      </w:r>
    </w:p>
    <w:p w14:paraId="1F768C5D" w14:textId="77777777" w:rsidR="007818CF" w:rsidRDefault="00E3409C" w:rsidP="00E8155B">
      <w:pPr>
        <w:spacing w:line="480" w:lineRule="auto"/>
        <w:jc w:val="center"/>
      </w:pPr>
      <w:r>
        <w:t>Instructor's Name</w:t>
      </w:r>
    </w:p>
    <w:p w14:paraId="21F37DFD" w14:textId="77777777" w:rsidR="007818CF" w:rsidRDefault="00E3409C" w:rsidP="00E8155B">
      <w:pPr>
        <w:spacing w:line="480" w:lineRule="auto"/>
        <w:jc w:val="center"/>
      </w:pPr>
      <w:r>
        <w:t>Assignment Due Date</w:t>
      </w:r>
    </w:p>
    <w:p w14:paraId="15352137" w14:textId="77777777" w:rsidR="00E8155B" w:rsidRDefault="00E8155B" w:rsidP="00E8155B">
      <w:pPr>
        <w:spacing w:line="480" w:lineRule="auto"/>
        <w:jc w:val="center"/>
        <w:rPr>
          <w:b/>
        </w:rPr>
      </w:pPr>
    </w:p>
    <w:p w14:paraId="3247E757" w14:textId="77777777" w:rsidR="00E8155B" w:rsidRDefault="00E8155B" w:rsidP="00E8155B">
      <w:pPr>
        <w:spacing w:line="480" w:lineRule="auto"/>
        <w:jc w:val="center"/>
        <w:rPr>
          <w:b/>
        </w:rPr>
      </w:pPr>
    </w:p>
    <w:p w14:paraId="0B82BC77" w14:textId="77777777" w:rsidR="00E8155B" w:rsidRDefault="00E8155B" w:rsidP="00E8155B">
      <w:pPr>
        <w:spacing w:line="480" w:lineRule="auto"/>
        <w:jc w:val="center"/>
        <w:rPr>
          <w:b/>
        </w:rPr>
      </w:pPr>
    </w:p>
    <w:p w14:paraId="3184DC20" w14:textId="77777777" w:rsidR="00E8155B" w:rsidRDefault="00E8155B" w:rsidP="00E8155B">
      <w:pPr>
        <w:spacing w:line="480" w:lineRule="auto"/>
        <w:jc w:val="center"/>
        <w:rPr>
          <w:b/>
        </w:rPr>
      </w:pPr>
    </w:p>
    <w:p w14:paraId="50FD889F" w14:textId="77777777" w:rsidR="00E8155B" w:rsidRDefault="00E8155B" w:rsidP="00E8155B">
      <w:pPr>
        <w:spacing w:line="480" w:lineRule="auto"/>
        <w:jc w:val="center"/>
        <w:rPr>
          <w:b/>
        </w:rPr>
      </w:pPr>
    </w:p>
    <w:p w14:paraId="296F232A" w14:textId="77777777" w:rsidR="00E8155B" w:rsidRDefault="00E8155B" w:rsidP="00E8155B">
      <w:pPr>
        <w:spacing w:line="480" w:lineRule="auto"/>
        <w:jc w:val="center"/>
        <w:rPr>
          <w:b/>
        </w:rPr>
      </w:pPr>
    </w:p>
    <w:p w14:paraId="27A4CF36" w14:textId="77777777" w:rsidR="00E8155B" w:rsidRDefault="00E8155B" w:rsidP="00E8155B">
      <w:pPr>
        <w:spacing w:line="480" w:lineRule="auto"/>
        <w:jc w:val="center"/>
        <w:rPr>
          <w:b/>
        </w:rPr>
      </w:pPr>
    </w:p>
    <w:p w14:paraId="78AE12FF" w14:textId="77777777" w:rsidR="00E8155B" w:rsidRDefault="00E8155B" w:rsidP="00E8155B">
      <w:pPr>
        <w:spacing w:line="480" w:lineRule="auto"/>
        <w:jc w:val="center"/>
        <w:rPr>
          <w:b/>
        </w:rPr>
      </w:pPr>
    </w:p>
    <w:p w14:paraId="491BAC4F" w14:textId="77777777" w:rsidR="00E8155B" w:rsidRDefault="00E8155B" w:rsidP="00E8155B">
      <w:pPr>
        <w:spacing w:line="480" w:lineRule="auto"/>
        <w:jc w:val="center"/>
        <w:rPr>
          <w:b/>
        </w:rPr>
      </w:pPr>
    </w:p>
    <w:p w14:paraId="460C3A83" w14:textId="77777777" w:rsidR="00167AB8" w:rsidRDefault="00E3409C" w:rsidP="00E8155B">
      <w:pPr>
        <w:spacing w:line="480" w:lineRule="auto"/>
        <w:ind w:firstLine="720"/>
      </w:pPr>
      <w:r>
        <w:lastRenderedPageBreak/>
        <w:t>Interdisciplinary</w:t>
      </w:r>
      <w:r w:rsidR="00A54FD4">
        <w:t xml:space="preserve"> </w:t>
      </w:r>
      <w:r w:rsidR="00B91143">
        <w:t>thinking</w:t>
      </w:r>
      <w:r w:rsidR="00A54FD4">
        <w:t xml:space="preserve"> </w:t>
      </w:r>
      <w:r w:rsidR="00B91143">
        <w:t>encompasses</w:t>
      </w:r>
      <w:r w:rsidR="00A54FD4">
        <w:t xml:space="preserve"> </w:t>
      </w:r>
      <w:r>
        <w:t>a</w:t>
      </w:r>
      <w:r w:rsidR="00CA7813">
        <w:t xml:space="preserve"> form </w:t>
      </w:r>
      <w:r w:rsidR="000608E0">
        <w:t>of thinking</w:t>
      </w:r>
      <w:r w:rsidR="00A54FD4">
        <w:t xml:space="preserve"> </w:t>
      </w:r>
      <w:r w:rsidR="00221A24">
        <w:t>that</w:t>
      </w:r>
      <w:r w:rsidR="00A54FD4">
        <w:t xml:space="preserve"> </w:t>
      </w:r>
      <w:r w:rsidR="00221A24">
        <w:t>integrates</w:t>
      </w:r>
      <w:r w:rsidR="00A54FD4">
        <w:t xml:space="preserve"> </w:t>
      </w:r>
      <w:r w:rsidR="00221A24">
        <w:t>more</w:t>
      </w:r>
      <w:r w:rsidR="00A54FD4">
        <w:t xml:space="preserve"> </w:t>
      </w:r>
      <w:r w:rsidR="00221A24">
        <w:t>than</w:t>
      </w:r>
      <w:r w:rsidR="00A54FD4">
        <w:t xml:space="preserve"> </w:t>
      </w:r>
      <w:r w:rsidR="00221A24">
        <w:t>one</w:t>
      </w:r>
      <w:r w:rsidR="00A54FD4">
        <w:t xml:space="preserve"> </w:t>
      </w:r>
      <w:r w:rsidR="00221A24">
        <w:t>discipline</w:t>
      </w:r>
      <w:r w:rsidR="000608E0">
        <w:t xml:space="preserve"> during decision making when seeking a </w:t>
      </w:r>
      <w:r>
        <w:t>solution</w:t>
      </w:r>
      <w:r w:rsidR="00A54FD4">
        <w:t xml:space="preserve"> </w:t>
      </w:r>
      <w:r>
        <w:t>to</w:t>
      </w:r>
      <w:r w:rsidR="00A54FD4">
        <w:t xml:space="preserve"> </w:t>
      </w:r>
      <w:r>
        <w:t>the</w:t>
      </w:r>
      <w:r w:rsidR="00A54FD4">
        <w:t xml:space="preserve"> </w:t>
      </w:r>
      <w:r>
        <w:t>prevailing</w:t>
      </w:r>
      <w:r w:rsidR="00A54FD4">
        <w:t xml:space="preserve"> </w:t>
      </w:r>
      <w:r>
        <w:t>issue</w:t>
      </w:r>
      <w:r w:rsidR="00A54FD4">
        <w:t xml:space="preserve"> </w:t>
      </w:r>
      <w:r>
        <w:t>or</w:t>
      </w:r>
      <w:r w:rsidR="00A54FD4">
        <w:t xml:space="preserve"> </w:t>
      </w:r>
      <w:r>
        <w:t>issues</w:t>
      </w:r>
      <w:r w:rsidR="00A54FD4">
        <w:t xml:space="preserve"> </w:t>
      </w:r>
      <w:r>
        <w:t>of</w:t>
      </w:r>
      <w:r w:rsidR="00A54FD4">
        <w:t xml:space="preserve"> </w:t>
      </w:r>
      <w:r>
        <w:t>concern.</w:t>
      </w:r>
      <w:r w:rsidR="00A54FD4">
        <w:t xml:space="preserve"> </w:t>
      </w:r>
      <w:r w:rsidR="009E0D19">
        <w:t>Although</w:t>
      </w:r>
      <w:r w:rsidR="00A54FD4">
        <w:t xml:space="preserve"> </w:t>
      </w:r>
      <w:r w:rsidR="009E0D19">
        <w:t>interdisciplinary</w:t>
      </w:r>
      <w:r w:rsidR="00A54FD4">
        <w:t xml:space="preserve"> </w:t>
      </w:r>
      <w:r w:rsidR="006D69AC">
        <w:t>studies</w:t>
      </w:r>
      <w:r w:rsidR="00A54FD4">
        <w:t xml:space="preserve"> </w:t>
      </w:r>
      <w:r w:rsidR="000608E0">
        <w:t>were used by</w:t>
      </w:r>
      <w:r w:rsidR="00A54FD4">
        <w:t xml:space="preserve"> </w:t>
      </w:r>
      <w:r w:rsidR="006D69AC">
        <w:t>ancient</w:t>
      </w:r>
      <w:r w:rsidR="00A54FD4">
        <w:t xml:space="preserve"> </w:t>
      </w:r>
      <w:r w:rsidR="006D69AC">
        <w:t>societies</w:t>
      </w:r>
      <w:r w:rsidR="00A54FD4">
        <w:t xml:space="preserve"> </w:t>
      </w:r>
      <w:r w:rsidR="006D69AC">
        <w:t>such</w:t>
      </w:r>
      <w:r w:rsidR="00A54FD4">
        <w:t xml:space="preserve"> </w:t>
      </w:r>
      <w:r w:rsidR="006D69AC">
        <w:t>as</w:t>
      </w:r>
      <w:r w:rsidR="00A54FD4">
        <w:t xml:space="preserve"> </w:t>
      </w:r>
      <w:r w:rsidR="006D69AC">
        <w:t>Mesopotamian</w:t>
      </w:r>
      <w:r w:rsidR="00A54FD4">
        <w:t xml:space="preserve"> </w:t>
      </w:r>
      <w:r w:rsidR="006D69AC">
        <w:t>and</w:t>
      </w:r>
      <w:r w:rsidR="00A54FD4">
        <w:t xml:space="preserve"> </w:t>
      </w:r>
      <w:r w:rsidR="009E0D19">
        <w:t>Egyptians</w:t>
      </w:r>
      <w:r w:rsidR="006D69AC">
        <w:t>,</w:t>
      </w:r>
      <w:r w:rsidR="00A54FD4">
        <w:t xml:space="preserve"> </w:t>
      </w:r>
      <w:r w:rsidR="006D69AC">
        <w:t>the</w:t>
      </w:r>
      <w:r w:rsidR="00A54FD4">
        <w:t xml:space="preserve"> </w:t>
      </w:r>
      <w:r w:rsidR="009E0D19">
        <w:t>concept</w:t>
      </w:r>
      <w:r w:rsidR="00A54FD4">
        <w:t xml:space="preserve"> </w:t>
      </w:r>
      <w:r w:rsidR="006D69AC">
        <w:t>began</w:t>
      </w:r>
      <w:r w:rsidR="00A54FD4">
        <w:t xml:space="preserve"> </w:t>
      </w:r>
      <w:r w:rsidR="006D69AC">
        <w:t>to</w:t>
      </w:r>
      <w:r w:rsidR="00A54FD4">
        <w:t xml:space="preserve"> </w:t>
      </w:r>
      <w:r w:rsidR="006D69AC">
        <w:t>emerge</w:t>
      </w:r>
      <w:r w:rsidR="00A54FD4">
        <w:t xml:space="preserve"> </w:t>
      </w:r>
      <w:r w:rsidR="006D69AC">
        <w:t>as</w:t>
      </w:r>
      <w:r w:rsidR="00A54FD4">
        <w:t xml:space="preserve"> </w:t>
      </w:r>
      <w:r w:rsidR="006D69AC">
        <w:t>a</w:t>
      </w:r>
      <w:r w:rsidR="00A54FD4">
        <w:t xml:space="preserve"> </w:t>
      </w:r>
      <w:r w:rsidR="006D69AC">
        <w:t>fundamental</w:t>
      </w:r>
      <w:r w:rsidR="00A54FD4">
        <w:t xml:space="preserve"> </w:t>
      </w:r>
      <w:r w:rsidR="006D69AC">
        <w:t>way</w:t>
      </w:r>
      <w:r w:rsidR="00A54FD4">
        <w:t xml:space="preserve"> </w:t>
      </w:r>
      <w:r w:rsidR="00A077F7">
        <w:t>of</w:t>
      </w:r>
      <w:r w:rsidR="00A54FD4">
        <w:t xml:space="preserve"> </w:t>
      </w:r>
      <w:r w:rsidR="00156990">
        <w:t>enhancing students’</w:t>
      </w:r>
      <w:r w:rsidR="00A54FD4">
        <w:t xml:space="preserve"> </w:t>
      </w:r>
      <w:r w:rsidR="009E0D19">
        <w:t>understanding</w:t>
      </w:r>
      <w:r w:rsidR="00A54FD4">
        <w:t xml:space="preserve"> </w:t>
      </w:r>
      <w:r w:rsidR="00A077F7">
        <w:t>o</w:t>
      </w:r>
      <w:r w:rsidR="00A54FD4">
        <w:t xml:space="preserve">f </w:t>
      </w:r>
      <w:r w:rsidR="00A077F7">
        <w:t>a</w:t>
      </w:r>
      <w:r w:rsidR="00A54FD4">
        <w:t xml:space="preserve"> </w:t>
      </w:r>
      <w:r w:rsidR="00A077F7">
        <w:t>given</w:t>
      </w:r>
      <w:r w:rsidR="00A54FD4">
        <w:t xml:space="preserve"> </w:t>
      </w:r>
      <w:r w:rsidR="00A077F7">
        <w:t>problem</w:t>
      </w:r>
      <w:r w:rsidR="00A54FD4">
        <w:t xml:space="preserve"> </w:t>
      </w:r>
      <w:r w:rsidR="00A077F7">
        <w:t>or</w:t>
      </w:r>
      <w:r w:rsidR="00A54FD4">
        <w:t xml:space="preserve"> </w:t>
      </w:r>
      <w:r w:rsidR="00A077F7">
        <w:t>issue</w:t>
      </w:r>
      <w:r w:rsidR="00A54FD4">
        <w:t xml:space="preserve"> </w:t>
      </w:r>
      <w:r w:rsidR="00B96F29">
        <w:t>to</w:t>
      </w:r>
      <w:r w:rsidR="00A54FD4">
        <w:t xml:space="preserve"> </w:t>
      </w:r>
      <w:r w:rsidR="00156990">
        <w:t>promote</w:t>
      </w:r>
      <w:r w:rsidR="00A54FD4">
        <w:t xml:space="preserve"> </w:t>
      </w:r>
      <w:r w:rsidR="00B96F29">
        <w:t>the</w:t>
      </w:r>
      <w:r w:rsidR="00A54FD4">
        <w:t xml:space="preserve"> </w:t>
      </w:r>
      <w:r w:rsidR="00B96F29">
        <w:t>capacity</w:t>
      </w:r>
      <w:r w:rsidR="00A54FD4">
        <w:t xml:space="preserve"> </w:t>
      </w:r>
      <w:r w:rsidR="00156990">
        <w:t>to</w:t>
      </w:r>
      <w:r w:rsidR="00A54FD4">
        <w:t xml:space="preserve"> </w:t>
      </w:r>
      <w:r w:rsidR="00156990">
        <w:t>comprehend</w:t>
      </w:r>
      <w:r w:rsidR="00A54FD4">
        <w:t xml:space="preserve"> </w:t>
      </w:r>
      <w:r w:rsidR="00B96F29">
        <w:t>and</w:t>
      </w:r>
      <w:r w:rsidR="00A54FD4">
        <w:t xml:space="preserve"> </w:t>
      </w:r>
      <w:r w:rsidR="00156990">
        <w:t xml:space="preserve">view </w:t>
      </w:r>
      <w:r w:rsidR="00B96F29">
        <w:t>the</w:t>
      </w:r>
      <w:r w:rsidR="00A54FD4">
        <w:t xml:space="preserve"> </w:t>
      </w:r>
      <w:r w:rsidR="00B96F29">
        <w:t>problem</w:t>
      </w:r>
      <w:r w:rsidR="00A54FD4">
        <w:t xml:space="preserve"> </w:t>
      </w:r>
      <w:r w:rsidR="00B96F29">
        <w:t>in</w:t>
      </w:r>
      <w:r w:rsidR="00A54FD4">
        <w:t xml:space="preserve"> </w:t>
      </w:r>
      <w:r w:rsidR="00B96F29">
        <w:t>myriad</w:t>
      </w:r>
      <w:r w:rsidR="00A54FD4">
        <w:t xml:space="preserve"> </w:t>
      </w:r>
      <w:r w:rsidR="00B96F29">
        <w:t>versions.</w:t>
      </w:r>
      <w:r w:rsidR="00A54FD4">
        <w:t xml:space="preserve"> </w:t>
      </w:r>
      <w:r w:rsidR="009E0D19">
        <w:t>Integrating</w:t>
      </w:r>
      <w:r w:rsidR="00A54FD4">
        <w:t xml:space="preserve"> </w:t>
      </w:r>
      <w:r w:rsidR="005741B3">
        <w:t>disciplines</w:t>
      </w:r>
      <w:r w:rsidR="00A54FD4">
        <w:t xml:space="preserve"> </w:t>
      </w:r>
      <w:r w:rsidR="005741B3">
        <w:t>in</w:t>
      </w:r>
      <w:r w:rsidR="00A54FD4">
        <w:t xml:space="preserve"> </w:t>
      </w:r>
      <w:r w:rsidR="00CE4A88">
        <w:t>higher-level</w:t>
      </w:r>
      <w:r w:rsidR="00A54FD4">
        <w:t xml:space="preserve"> </w:t>
      </w:r>
      <w:r w:rsidR="00295FE9">
        <w:t>education</w:t>
      </w:r>
      <w:r w:rsidR="00A54FD4">
        <w:t xml:space="preserve"> </w:t>
      </w:r>
      <w:r w:rsidR="00295FE9">
        <w:t>emerged</w:t>
      </w:r>
      <w:r w:rsidR="00A54FD4">
        <w:t xml:space="preserve"> </w:t>
      </w:r>
      <w:r w:rsidR="00295FE9">
        <w:t>out</w:t>
      </w:r>
      <w:r w:rsidR="00A54FD4">
        <w:t xml:space="preserve"> </w:t>
      </w:r>
      <w:r w:rsidR="00295FE9">
        <w:t>of</w:t>
      </w:r>
      <w:r w:rsidR="00A54FD4">
        <w:t xml:space="preserve"> </w:t>
      </w:r>
      <w:r w:rsidR="00295FE9">
        <w:t>students’</w:t>
      </w:r>
      <w:r w:rsidR="00A54FD4">
        <w:t xml:space="preserve"> </w:t>
      </w:r>
      <w:r w:rsidR="00295FE9">
        <w:t>inability</w:t>
      </w:r>
      <w:r w:rsidR="00A54FD4">
        <w:t xml:space="preserve"> </w:t>
      </w:r>
      <w:r w:rsidR="000E024C">
        <w:t>to apply</w:t>
      </w:r>
      <w:r w:rsidR="00A54FD4">
        <w:t xml:space="preserve"> </w:t>
      </w:r>
      <w:r w:rsidR="00CE4A88">
        <w:t>knowledge</w:t>
      </w:r>
      <w:r w:rsidR="00A54FD4">
        <w:t xml:space="preserve"> </w:t>
      </w:r>
      <w:r w:rsidR="00295FE9">
        <w:t>and</w:t>
      </w:r>
      <w:r w:rsidR="00A54FD4">
        <w:t xml:space="preserve"> </w:t>
      </w:r>
      <w:r w:rsidR="00295FE9">
        <w:t>skills</w:t>
      </w:r>
      <w:r w:rsidR="000E024C">
        <w:t xml:space="preserve"> from diverse insights</w:t>
      </w:r>
      <w:r w:rsidR="00A54FD4">
        <w:t xml:space="preserve"> </w:t>
      </w:r>
      <w:r w:rsidR="00295FE9">
        <w:t>acquired</w:t>
      </w:r>
      <w:r w:rsidR="00A54FD4">
        <w:t xml:space="preserve"> </w:t>
      </w:r>
      <w:r w:rsidR="00295FE9">
        <w:t>in</w:t>
      </w:r>
      <w:r w:rsidR="00A54FD4">
        <w:t xml:space="preserve"> </w:t>
      </w:r>
      <w:r w:rsidR="00295FE9">
        <w:t>academic</w:t>
      </w:r>
      <w:r w:rsidR="00A54FD4">
        <w:t xml:space="preserve"> </w:t>
      </w:r>
      <w:r w:rsidR="00CE4A88">
        <w:t>institutions</w:t>
      </w:r>
      <w:r w:rsidR="00A54FD4">
        <w:t xml:space="preserve"> </w:t>
      </w:r>
      <w:r w:rsidR="00295FE9">
        <w:t>in</w:t>
      </w:r>
      <w:r w:rsidR="00A54FD4">
        <w:t xml:space="preserve"> </w:t>
      </w:r>
      <w:r w:rsidR="00295FE9">
        <w:t>society.</w:t>
      </w:r>
      <w:r w:rsidR="00A54FD4">
        <w:t xml:space="preserve"> </w:t>
      </w:r>
      <w:r w:rsidR="000A73D6">
        <w:t>Before</w:t>
      </w:r>
      <w:r w:rsidR="00A54FD4">
        <w:t xml:space="preserve"> </w:t>
      </w:r>
      <w:r w:rsidR="003C411E">
        <w:t>the</w:t>
      </w:r>
      <w:r w:rsidR="00A54FD4">
        <w:t xml:space="preserve"> </w:t>
      </w:r>
      <w:r w:rsidR="000A73D6">
        <w:t>emergence</w:t>
      </w:r>
      <w:r w:rsidR="00A54FD4">
        <w:t xml:space="preserve"> </w:t>
      </w:r>
      <w:r w:rsidR="000A73D6">
        <w:t>of</w:t>
      </w:r>
      <w:r w:rsidR="00A54FD4">
        <w:t xml:space="preserve"> </w:t>
      </w:r>
      <w:r w:rsidR="000A73D6">
        <w:t>interdisciplinary</w:t>
      </w:r>
      <w:r w:rsidR="00A54FD4">
        <w:t xml:space="preserve"> </w:t>
      </w:r>
      <w:r w:rsidR="000A73D6">
        <w:t>thinking,</w:t>
      </w:r>
      <w:r w:rsidR="00A54FD4">
        <w:t xml:space="preserve"> </w:t>
      </w:r>
      <w:r w:rsidR="00913527">
        <w:t>students</w:t>
      </w:r>
      <w:r w:rsidR="00A54FD4">
        <w:t xml:space="preserve"> </w:t>
      </w:r>
      <w:r w:rsidR="00913527">
        <w:t>faced</w:t>
      </w:r>
      <w:r w:rsidR="00A54FD4">
        <w:t xml:space="preserve"> </w:t>
      </w:r>
      <w:r w:rsidR="00913527">
        <w:t>the</w:t>
      </w:r>
      <w:r w:rsidR="00A54FD4">
        <w:t xml:space="preserve"> </w:t>
      </w:r>
      <w:r w:rsidR="00913527">
        <w:t>difficulty</w:t>
      </w:r>
      <w:r w:rsidR="00A54FD4">
        <w:t xml:space="preserve"> </w:t>
      </w:r>
      <w:r w:rsidR="00352038">
        <w:t>to</w:t>
      </w:r>
      <w:r w:rsidR="00A54FD4">
        <w:t xml:space="preserve"> </w:t>
      </w:r>
      <w:r w:rsidR="00352038">
        <w:t>integrate</w:t>
      </w:r>
      <w:r w:rsidR="00A54FD4">
        <w:t xml:space="preserve"> </w:t>
      </w:r>
      <w:r w:rsidR="00913527">
        <w:t>diverse</w:t>
      </w:r>
      <w:r w:rsidR="00A54FD4">
        <w:t xml:space="preserve"> </w:t>
      </w:r>
      <w:r w:rsidR="00913527">
        <w:t>academic</w:t>
      </w:r>
      <w:r w:rsidR="00A54FD4">
        <w:t xml:space="preserve"> </w:t>
      </w:r>
      <w:r w:rsidR="00913527">
        <w:t>skills</w:t>
      </w:r>
      <w:r w:rsidR="00A54FD4">
        <w:t xml:space="preserve"> </w:t>
      </w:r>
      <w:r w:rsidR="00913527">
        <w:t>and</w:t>
      </w:r>
      <w:r w:rsidR="00A54FD4">
        <w:t xml:space="preserve"> </w:t>
      </w:r>
      <w:r w:rsidR="00913527">
        <w:t>knowledge</w:t>
      </w:r>
      <w:r w:rsidR="00A54FD4">
        <w:t xml:space="preserve"> </w:t>
      </w:r>
      <w:r w:rsidR="00913527">
        <w:t>into</w:t>
      </w:r>
      <w:r w:rsidR="00A54FD4">
        <w:t xml:space="preserve"> </w:t>
      </w:r>
      <w:r w:rsidR="00913527">
        <w:t>real-life</w:t>
      </w:r>
      <w:r w:rsidR="00A54FD4">
        <w:t xml:space="preserve"> </w:t>
      </w:r>
      <w:r w:rsidR="00913527">
        <w:t>situations.</w:t>
      </w:r>
      <w:r w:rsidR="00A54FD4">
        <w:t xml:space="preserve"> </w:t>
      </w:r>
      <w:r w:rsidR="00913527">
        <w:t>Thus,</w:t>
      </w:r>
      <w:r w:rsidR="00A54FD4">
        <w:t xml:space="preserve"> </w:t>
      </w:r>
      <w:r w:rsidR="00913527">
        <w:t>interdisciplinary</w:t>
      </w:r>
      <w:r w:rsidR="00A54FD4">
        <w:t xml:space="preserve"> </w:t>
      </w:r>
      <w:r w:rsidR="00913527">
        <w:t>thinking</w:t>
      </w:r>
      <w:r w:rsidR="00A54FD4">
        <w:t xml:space="preserve"> </w:t>
      </w:r>
      <w:r w:rsidR="00913527">
        <w:t>emerged</w:t>
      </w:r>
      <w:r w:rsidR="00A54FD4">
        <w:t xml:space="preserve"> </w:t>
      </w:r>
      <w:r w:rsidR="00913527">
        <w:t>to</w:t>
      </w:r>
      <w:r w:rsidR="00A54FD4">
        <w:t xml:space="preserve"> </w:t>
      </w:r>
      <w:r w:rsidR="00913527">
        <w:t>enhance</w:t>
      </w:r>
      <w:r w:rsidR="00A54FD4">
        <w:t xml:space="preserve"> </w:t>
      </w:r>
      <w:r w:rsidR="00913527">
        <w:t>the</w:t>
      </w:r>
      <w:r w:rsidR="00A54FD4">
        <w:t xml:space="preserve"> </w:t>
      </w:r>
      <w:r w:rsidR="00913527">
        <w:t>capacity</w:t>
      </w:r>
      <w:r w:rsidR="00A54FD4">
        <w:t xml:space="preserve"> </w:t>
      </w:r>
      <w:r w:rsidR="00913527">
        <w:t>of</w:t>
      </w:r>
      <w:r w:rsidR="00A54FD4">
        <w:t xml:space="preserve"> </w:t>
      </w:r>
      <w:r w:rsidR="00913527">
        <w:t>students’</w:t>
      </w:r>
      <w:r w:rsidR="00A54FD4">
        <w:t xml:space="preserve"> </w:t>
      </w:r>
      <w:r w:rsidR="00913527">
        <w:t>understanding</w:t>
      </w:r>
      <w:r w:rsidR="00A54FD4">
        <w:t xml:space="preserve"> </w:t>
      </w:r>
      <w:r w:rsidR="00913527">
        <w:t>of</w:t>
      </w:r>
      <w:r w:rsidR="00A54FD4">
        <w:t xml:space="preserve"> </w:t>
      </w:r>
      <w:r w:rsidR="00913527">
        <w:t>a</w:t>
      </w:r>
      <w:r w:rsidR="00A54FD4">
        <w:t xml:space="preserve"> </w:t>
      </w:r>
      <w:r w:rsidR="00913527">
        <w:t>given</w:t>
      </w:r>
      <w:r w:rsidR="00A54FD4">
        <w:t xml:space="preserve"> </w:t>
      </w:r>
      <w:r w:rsidR="00913527">
        <w:t>problem</w:t>
      </w:r>
      <w:r w:rsidR="00A54FD4">
        <w:t xml:space="preserve"> </w:t>
      </w:r>
      <w:r w:rsidR="00913527">
        <w:t>and</w:t>
      </w:r>
      <w:r w:rsidR="00A54FD4">
        <w:t xml:space="preserve"> </w:t>
      </w:r>
      <w:r>
        <w:t>seeking</w:t>
      </w:r>
      <w:r w:rsidR="00A54FD4">
        <w:t xml:space="preserve"> </w:t>
      </w:r>
      <w:r>
        <w:t>alternative</w:t>
      </w:r>
      <w:r w:rsidR="00A54FD4">
        <w:t xml:space="preserve"> </w:t>
      </w:r>
      <w:r>
        <w:t>ways</w:t>
      </w:r>
      <w:r w:rsidR="00A54FD4">
        <w:t xml:space="preserve"> </w:t>
      </w:r>
      <w:r>
        <w:t>of</w:t>
      </w:r>
      <w:r w:rsidR="00A54FD4">
        <w:t xml:space="preserve"> </w:t>
      </w:r>
      <w:r>
        <w:t>handling</w:t>
      </w:r>
      <w:r w:rsidR="00A54FD4">
        <w:t xml:space="preserve"> </w:t>
      </w:r>
      <w:r>
        <w:t>the</w:t>
      </w:r>
      <w:r w:rsidR="00A54FD4">
        <w:t xml:space="preserve"> </w:t>
      </w:r>
      <w:r>
        <w:t>predicament.</w:t>
      </w:r>
      <w:r w:rsidR="00A54FD4">
        <w:t xml:space="preserve"> </w:t>
      </w:r>
    </w:p>
    <w:p w14:paraId="5E2D8A21" w14:textId="77777777" w:rsidR="00F64A8E" w:rsidRDefault="00E3409C" w:rsidP="00B750FC">
      <w:pPr>
        <w:spacing w:line="480" w:lineRule="auto"/>
        <w:ind w:firstLine="720"/>
      </w:pPr>
      <w:r>
        <w:t>Interdisciplinary</w:t>
      </w:r>
      <w:r w:rsidR="00A54FD4">
        <w:t xml:space="preserve"> </w:t>
      </w:r>
      <w:r w:rsidR="00167AB8">
        <w:t>thinking</w:t>
      </w:r>
      <w:r w:rsidR="00A54FD4">
        <w:t xml:space="preserve"> </w:t>
      </w:r>
      <w:r w:rsidR="00167AB8">
        <w:t>is</w:t>
      </w:r>
      <w:r w:rsidR="00A54FD4">
        <w:t xml:space="preserve"> </w:t>
      </w:r>
      <w:r w:rsidR="00167AB8">
        <w:t>a</w:t>
      </w:r>
      <w:r w:rsidR="00A54FD4">
        <w:t xml:space="preserve"> </w:t>
      </w:r>
      <w:r w:rsidR="00167AB8">
        <w:t>key</w:t>
      </w:r>
      <w:r w:rsidR="00A54FD4">
        <w:t xml:space="preserve"> </w:t>
      </w:r>
      <w:r w:rsidR="00167AB8">
        <w:t>asset</w:t>
      </w:r>
      <w:r w:rsidR="00A54FD4">
        <w:t xml:space="preserve"> </w:t>
      </w:r>
      <w:r w:rsidR="00167AB8">
        <w:t>that</w:t>
      </w:r>
      <w:r w:rsidR="00A54FD4">
        <w:t xml:space="preserve"> </w:t>
      </w:r>
      <w:r w:rsidR="00167AB8">
        <w:t>aids</w:t>
      </w:r>
      <w:r w:rsidR="00A54FD4">
        <w:t xml:space="preserve"> </w:t>
      </w:r>
      <w:r w:rsidR="00167AB8">
        <w:t>my</w:t>
      </w:r>
      <w:r w:rsidR="00A54FD4">
        <w:t xml:space="preserve"> </w:t>
      </w:r>
      <w:r>
        <w:t>understanding</w:t>
      </w:r>
      <w:r w:rsidR="00A54FD4">
        <w:t xml:space="preserve"> </w:t>
      </w:r>
      <w:r>
        <w:t>o</w:t>
      </w:r>
      <w:r w:rsidR="00A54FD4">
        <w:t xml:space="preserve">f </w:t>
      </w:r>
      <w:r>
        <w:t>the</w:t>
      </w:r>
      <w:r w:rsidR="00A54FD4">
        <w:t xml:space="preserve"> </w:t>
      </w:r>
      <w:r>
        <w:t>dynamics</w:t>
      </w:r>
      <w:r w:rsidR="00A54FD4">
        <w:t xml:space="preserve"> </w:t>
      </w:r>
      <w:r>
        <w:t>of</w:t>
      </w:r>
      <w:r w:rsidR="00A54FD4">
        <w:t xml:space="preserve"> </w:t>
      </w:r>
      <w:r>
        <w:t>society</w:t>
      </w:r>
      <w:r w:rsidR="00A54FD4">
        <w:t xml:space="preserve"> </w:t>
      </w:r>
      <w:r>
        <w:t>and</w:t>
      </w:r>
      <w:r w:rsidR="00A54FD4">
        <w:t xml:space="preserve"> </w:t>
      </w:r>
      <w:r>
        <w:t>ways</w:t>
      </w:r>
      <w:r w:rsidR="00A54FD4">
        <w:t xml:space="preserve"> </w:t>
      </w:r>
      <w:r>
        <w:t>of</w:t>
      </w:r>
      <w:r w:rsidR="00A54FD4">
        <w:t xml:space="preserve"> </w:t>
      </w:r>
      <w:r>
        <w:t>coping</w:t>
      </w:r>
      <w:r w:rsidR="00A54FD4">
        <w:t xml:space="preserve"> </w:t>
      </w:r>
      <w:r>
        <w:t>with</w:t>
      </w:r>
      <w:r w:rsidR="00A54FD4">
        <w:t xml:space="preserve"> </w:t>
      </w:r>
      <w:r w:rsidR="00352038">
        <w:t xml:space="preserve">arising and unexpected </w:t>
      </w:r>
      <w:r>
        <w:t>changes.</w:t>
      </w:r>
      <w:r w:rsidR="00A54FD4">
        <w:t xml:space="preserve"> </w:t>
      </w:r>
      <w:r w:rsidR="00C5481E">
        <w:t xml:space="preserve">Societies </w:t>
      </w:r>
      <w:r>
        <w:t>that</w:t>
      </w:r>
      <w:r w:rsidR="00A54FD4">
        <w:t xml:space="preserve"> </w:t>
      </w:r>
      <w:r>
        <w:t>we</w:t>
      </w:r>
      <w:r w:rsidR="00A54FD4">
        <w:t xml:space="preserve"> </w:t>
      </w:r>
      <w:r>
        <w:t>live</w:t>
      </w:r>
      <w:r w:rsidR="00A54FD4">
        <w:t xml:space="preserve"> </w:t>
      </w:r>
      <w:r>
        <w:t>in</w:t>
      </w:r>
      <w:r w:rsidR="00A54FD4">
        <w:t xml:space="preserve"> </w:t>
      </w:r>
      <w:r>
        <w:t>are</w:t>
      </w:r>
      <w:r w:rsidR="00A54FD4">
        <w:t xml:space="preserve"> </w:t>
      </w:r>
      <w:r>
        <w:t>rapidly</w:t>
      </w:r>
      <w:r w:rsidR="00A54FD4">
        <w:t xml:space="preserve"> </w:t>
      </w:r>
      <w:r>
        <w:t>changing</w:t>
      </w:r>
      <w:r w:rsidR="00A54FD4">
        <w:t xml:space="preserve"> </w:t>
      </w:r>
      <w:r>
        <w:t>due</w:t>
      </w:r>
      <w:r w:rsidR="00A54FD4">
        <w:t xml:space="preserve"> </w:t>
      </w:r>
      <w:r>
        <w:t>to</w:t>
      </w:r>
      <w:r w:rsidR="00A54FD4">
        <w:t xml:space="preserve"> </w:t>
      </w:r>
      <w:r>
        <w:t>the</w:t>
      </w:r>
      <w:r w:rsidR="00A54FD4">
        <w:t xml:space="preserve"> </w:t>
      </w:r>
      <w:r w:rsidR="006927DC">
        <w:t>impetus</w:t>
      </w:r>
      <w:r w:rsidR="00A54FD4">
        <w:t xml:space="preserve"> of </w:t>
      </w:r>
      <w:r w:rsidR="006927DC">
        <w:t>technological</w:t>
      </w:r>
      <w:r w:rsidR="00A54FD4">
        <w:t xml:space="preserve"> </w:t>
      </w:r>
      <w:r w:rsidR="006927DC">
        <w:t>advancement</w:t>
      </w:r>
      <w:r w:rsidR="00A54FD4">
        <w:t xml:space="preserve"> </w:t>
      </w:r>
      <w:r w:rsidR="006927DC">
        <w:t>and</w:t>
      </w:r>
      <w:r w:rsidR="00A54FD4">
        <w:t xml:space="preserve"> </w:t>
      </w:r>
      <w:r w:rsidR="006927DC">
        <w:t>the</w:t>
      </w:r>
      <w:r w:rsidR="00A54FD4">
        <w:t xml:space="preserve"> </w:t>
      </w:r>
      <w:r w:rsidR="006927DC">
        <w:t>internet</w:t>
      </w:r>
      <w:r w:rsidR="00FA1A93">
        <w:t>; hence need critical ways of solving emerging challenges (Repko, Szostak, &amp; Buchberger, n.d.)</w:t>
      </w:r>
      <w:r w:rsidR="006927DC">
        <w:t>.</w:t>
      </w:r>
      <w:r w:rsidR="00A54FD4">
        <w:t xml:space="preserve"> </w:t>
      </w:r>
      <w:r w:rsidR="001E77FF">
        <w:t>The</w:t>
      </w:r>
      <w:r w:rsidR="00A54FD4">
        <w:t xml:space="preserve"> </w:t>
      </w:r>
      <w:r w:rsidR="001E77FF">
        <w:t>internet</w:t>
      </w:r>
      <w:r w:rsidR="00A54FD4">
        <w:t xml:space="preserve"> </w:t>
      </w:r>
      <w:r w:rsidR="001E77FF">
        <w:t>is</w:t>
      </w:r>
      <w:r w:rsidR="00A54FD4">
        <w:t xml:space="preserve"> </w:t>
      </w:r>
      <w:r w:rsidR="001E77FF">
        <w:t>the</w:t>
      </w:r>
      <w:r w:rsidR="00A54FD4">
        <w:t xml:space="preserve"> </w:t>
      </w:r>
      <w:r w:rsidR="001E77FF">
        <w:t>key</w:t>
      </w:r>
      <w:r w:rsidR="00A54FD4">
        <w:t xml:space="preserve"> </w:t>
      </w:r>
      <w:r w:rsidR="001E77FF">
        <w:t>driver</w:t>
      </w:r>
      <w:r w:rsidR="00A54FD4">
        <w:t xml:space="preserve"> </w:t>
      </w:r>
      <w:r w:rsidR="001E77FF">
        <w:t>fuelling</w:t>
      </w:r>
      <w:r w:rsidR="00A54FD4">
        <w:t xml:space="preserve"> </w:t>
      </w:r>
      <w:r w:rsidR="001E77FF">
        <w:t>an</w:t>
      </w:r>
      <w:r w:rsidR="00A54FD4">
        <w:t xml:space="preserve"> </w:t>
      </w:r>
      <w:r w:rsidR="00D20AF4">
        <w:t>unprecedented</w:t>
      </w:r>
      <w:r w:rsidR="00A54FD4">
        <w:t xml:space="preserve"> </w:t>
      </w:r>
      <w:r w:rsidR="007B5EF4">
        <w:t>increase</w:t>
      </w:r>
      <w:r w:rsidR="00A54FD4">
        <w:t xml:space="preserve"> </w:t>
      </w:r>
      <w:r w:rsidR="007B5EF4">
        <w:t>in</w:t>
      </w:r>
      <w:r w:rsidR="00A54FD4">
        <w:t xml:space="preserve"> </w:t>
      </w:r>
      <w:r w:rsidR="007B5EF4">
        <w:t>cultural</w:t>
      </w:r>
      <w:r w:rsidR="00A54FD4">
        <w:t xml:space="preserve"> </w:t>
      </w:r>
      <w:r w:rsidR="007B5EF4">
        <w:t>modernity</w:t>
      </w:r>
      <w:r w:rsidR="00A54FD4">
        <w:t xml:space="preserve"> </w:t>
      </w:r>
      <w:r w:rsidR="007B5EF4">
        <w:t>and</w:t>
      </w:r>
      <w:r w:rsidR="00A54FD4">
        <w:t xml:space="preserve"> </w:t>
      </w:r>
      <w:r w:rsidR="007B5EF4">
        <w:t>cultural</w:t>
      </w:r>
      <w:r w:rsidR="00A54FD4">
        <w:t xml:space="preserve"> </w:t>
      </w:r>
      <w:r w:rsidR="007B5EF4">
        <w:t>clashes</w:t>
      </w:r>
      <w:r w:rsidR="00A54FD4">
        <w:t xml:space="preserve"> </w:t>
      </w:r>
      <w:r w:rsidR="007B5EF4">
        <w:t>in</w:t>
      </w:r>
      <w:r w:rsidR="00A54FD4">
        <w:t xml:space="preserve"> </w:t>
      </w:r>
      <w:r w:rsidR="007B5EF4">
        <w:t>societies.</w:t>
      </w:r>
      <w:r w:rsidR="00A54FD4">
        <w:t xml:space="preserve"> </w:t>
      </w:r>
      <w:r w:rsidR="007B5EF4">
        <w:t>Cultural</w:t>
      </w:r>
      <w:r w:rsidR="00A54FD4">
        <w:t xml:space="preserve"> </w:t>
      </w:r>
      <w:r w:rsidR="007B5EF4">
        <w:t>clashes</w:t>
      </w:r>
      <w:r w:rsidR="00A54FD4">
        <w:t xml:space="preserve"> </w:t>
      </w:r>
      <w:r w:rsidR="008F019B">
        <w:t>stemming</w:t>
      </w:r>
      <w:r w:rsidR="00A54FD4">
        <w:t xml:space="preserve"> </w:t>
      </w:r>
      <w:r w:rsidR="008F019B">
        <w:t>from</w:t>
      </w:r>
      <w:r w:rsidR="00A54FD4">
        <w:t xml:space="preserve"> </w:t>
      </w:r>
      <w:r w:rsidR="007B5EF4">
        <w:t>ancient</w:t>
      </w:r>
      <w:r w:rsidR="00A54FD4">
        <w:t xml:space="preserve"> </w:t>
      </w:r>
      <w:r w:rsidR="007B5EF4">
        <w:t>and</w:t>
      </w:r>
      <w:r w:rsidR="00A54FD4">
        <w:t xml:space="preserve"> </w:t>
      </w:r>
      <w:r w:rsidR="007B5EF4">
        <w:t>modern</w:t>
      </w:r>
      <w:r w:rsidR="00A54FD4">
        <w:t xml:space="preserve"> </w:t>
      </w:r>
      <w:r w:rsidR="007B5EF4">
        <w:t>cultures</w:t>
      </w:r>
      <w:r w:rsidR="00A54FD4">
        <w:t xml:space="preserve"> </w:t>
      </w:r>
      <w:r w:rsidR="00761223">
        <w:t>result</w:t>
      </w:r>
      <w:r w:rsidR="00A54FD4">
        <w:t xml:space="preserve"> </w:t>
      </w:r>
      <w:r w:rsidR="0041009A">
        <w:t>in</w:t>
      </w:r>
      <w:r w:rsidR="00A54FD4">
        <w:t xml:space="preserve"> </w:t>
      </w:r>
      <w:r w:rsidR="00D1152D">
        <w:t>societal</w:t>
      </w:r>
      <w:r w:rsidR="00A54FD4">
        <w:t xml:space="preserve"> </w:t>
      </w:r>
      <w:r w:rsidR="0041009A">
        <w:t>conflicts</w:t>
      </w:r>
      <w:r w:rsidR="00A54FD4">
        <w:t xml:space="preserve"> </w:t>
      </w:r>
      <w:r w:rsidR="0041009A">
        <w:t>or</w:t>
      </w:r>
      <w:r w:rsidR="00A54FD4">
        <w:t xml:space="preserve"> </w:t>
      </w:r>
      <w:r w:rsidR="0041009A">
        <w:t>social</w:t>
      </w:r>
      <w:r w:rsidR="00A54FD4">
        <w:t xml:space="preserve"> </w:t>
      </w:r>
      <w:r w:rsidR="0041009A">
        <w:t>isolation.</w:t>
      </w:r>
      <w:r w:rsidR="00C5481E">
        <w:t xml:space="preserve"> Notably,</w:t>
      </w:r>
      <w:r w:rsidR="00A54FD4">
        <w:t xml:space="preserve"> </w:t>
      </w:r>
      <w:r w:rsidR="00C5481E">
        <w:t xml:space="preserve">most </w:t>
      </w:r>
      <w:r w:rsidR="00DF659F">
        <w:t>contemporary</w:t>
      </w:r>
      <w:r w:rsidR="00A54FD4">
        <w:t xml:space="preserve"> </w:t>
      </w:r>
      <w:r w:rsidR="00064AEA">
        <w:t>societies</w:t>
      </w:r>
      <w:r w:rsidR="00A54FD4">
        <w:t xml:space="preserve"> </w:t>
      </w:r>
      <w:r w:rsidR="002B1FC5">
        <w:t>have</w:t>
      </w:r>
      <w:r w:rsidR="00A54FD4">
        <w:t xml:space="preserve"> </w:t>
      </w:r>
      <w:r w:rsidR="002B1FC5">
        <w:t>changed</w:t>
      </w:r>
      <w:r w:rsidR="00A54FD4">
        <w:t xml:space="preserve"> </w:t>
      </w:r>
      <w:r w:rsidR="002B1FC5">
        <w:t>their</w:t>
      </w:r>
      <w:r w:rsidR="00A54FD4">
        <w:t xml:space="preserve"> </w:t>
      </w:r>
      <w:r w:rsidR="002B1FC5">
        <w:t>lifestyles</w:t>
      </w:r>
      <w:r w:rsidR="00A54FD4">
        <w:t xml:space="preserve"> </w:t>
      </w:r>
      <w:r w:rsidR="00064AEA">
        <w:t>to</w:t>
      </w:r>
      <w:r w:rsidR="00A54FD4">
        <w:t xml:space="preserve"> </w:t>
      </w:r>
      <w:r w:rsidR="00064AEA">
        <w:t>the</w:t>
      </w:r>
      <w:r w:rsidR="00A54FD4">
        <w:t xml:space="preserve"> </w:t>
      </w:r>
      <w:r w:rsidR="00064AEA">
        <w:t>western</w:t>
      </w:r>
      <w:r w:rsidR="00A54FD4">
        <w:t xml:space="preserve"> </w:t>
      </w:r>
      <w:r w:rsidR="00064AEA">
        <w:t>cultural</w:t>
      </w:r>
      <w:r w:rsidR="00A54FD4">
        <w:t xml:space="preserve"> </w:t>
      </w:r>
      <w:r w:rsidR="00064AEA">
        <w:t>practices</w:t>
      </w:r>
      <w:r w:rsidR="00A54FD4">
        <w:t xml:space="preserve"> </w:t>
      </w:r>
      <w:r w:rsidR="00064AEA">
        <w:t>such</w:t>
      </w:r>
      <w:r w:rsidR="00A54FD4">
        <w:t xml:space="preserve"> </w:t>
      </w:r>
      <w:r w:rsidR="002B1FC5">
        <w:t>as</w:t>
      </w:r>
      <w:r w:rsidR="00A54FD4">
        <w:t xml:space="preserve"> </w:t>
      </w:r>
      <w:r w:rsidR="002B1FC5">
        <w:t>wearing</w:t>
      </w:r>
      <w:r w:rsidR="00A54FD4">
        <w:t xml:space="preserve"> </w:t>
      </w:r>
      <w:r w:rsidR="002B1FC5">
        <w:t>short</w:t>
      </w:r>
      <w:r w:rsidR="00A54FD4">
        <w:t xml:space="preserve"> </w:t>
      </w:r>
      <w:r w:rsidR="002B1FC5">
        <w:t>skirts</w:t>
      </w:r>
      <w:r w:rsidR="00A54FD4">
        <w:t xml:space="preserve"> </w:t>
      </w:r>
      <w:r w:rsidR="002B1FC5">
        <w:t>among</w:t>
      </w:r>
      <w:r w:rsidR="00A54FD4">
        <w:t xml:space="preserve"> </w:t>
      </w:r>
      <w:r w:rsidR="00064AEA">
        <w:t>women</w:t>
      </w:r>
      <w:r w:rsidR="002B1FC5">
        <w:t>.</w:t>
      </w:r>
      <w:r w:rsidR="00A54FD4">
        <w:t xml:space="preserve"> </w:t>
      </w:r>
      <w:r w:rsidR="00064AEA">
        <w:t>Such</w:t>
      </w:r>
      <w:r w:rsidR="00A54FD4">
        <w:t xml:space="preserve"> </w:t>
      </w:r>
      <w:r w:rsidR="00064AEA">
        <w:t>changes</w:t>
      </w:r>
      <w:r w:rsidR="00A54FD4">
        <w:t xml:space="preserve"> </w:t>
      </w:r>
      <w:r w:rsidR="00064AEA">
        <w:t>have</w:t>
      </w:r>
      <w:r w:rsidR="00A54FD4">
        <w:t xml:space="preserve"> </w:t>
      </w:r>
      <w:r w:rsidR="00064AEA">
        <w:t>been</w:t>
      </w:r>
      <w:r w:rsidR="00A54FD4">
        <w:t xml:space="preserve"> </w:t>
      </w:r>
      <w:r w:rsidR="00E87710">
        <w:t>at</w:t>
      </w:r>
      <w:r w:rsidR="00A54FD4">
        <w:t xml:space="preserve"> </w:t>
      </w:r>
      <w:r w:rsidR="00064AEA">
        <w:t>the</w:t>
      </w:r>
      <w:r w:rsidR="00A54FD4">
        <w:t xml:space="preserve"> </w:t>
      </w:r>
      <w:r w:rsidR="00064AEA">
        <w:t>center</w:t>
      </w:r>
      <w:r w:rsidR="00A54FD4">
        <w:t xml:space="preserve"> </w:t>
      </w:r>
      <w:r w:rsidR="00064AEA">
        <w:t>of</w:t>
      </w:r>
      <w:r w:rsidR="00A54FD4">
        <w:t xml:space="preserve"> </w:t>
      </w:r>
      <w:r w:rsidR="00064AEA">
        <w:t>conflict</w:t>
      </w:r>
      <w:r w:rsidR="00A54FD4">
        <w:t xml:space="preserve"> </w:t>
      </w:r>
      <w:r w:rsidR="00064AEA">
        <w:t>between</w:t>
      </w:r>
      <w:r w:rsidR="00A54FD4">
        <w:t xml:space="preserve"> </w:t>
      </w:r>
      <w:r w:rsidR="008F019B">
        <w:t>individuals</w:t>
      </w:r>
      <w:r w:rsidR="00A54FD4">
        <w:t xml:space="preserve"> </w:t>
      </w:r>
      <w:r w:rsidR="008F019B">
        <w:t>that</w:t>
      </w:r>
      <w:r w:rsidR="00A54FD4">
        <w:t xml:space="preserve"> </w:t>
      </w:r>
      <w:r w:rsidR="008F019B">
        <w:t>are</w:t>
      </w:r>
      <w:r w:rsidR="00A54FD4">
        <w:t xml:space="preserve"> </w:t>
      </w:r>
      <w:r w:rsidR="008F019B">
        <w:t>adamant</w:t>
      </w:r>
      <w:r w:rsidR="00A54FD4">
        <w:t xml:space="preserve"> </w:t>
      </w:r>
      <w:r w:rsidR="008F019B">
        <w:t>to</w:t>
      </w:r>
      <w:r w:rsidR="00A54FD4">
        <w:t xml:space="preserve"> </w:t>
      </w:r>
      <w:r w:rsidR="008F019B">
        <w:t>shift</w:t>
      </w:r>
      <w:r w:rsidR="00A54FD4">
        <w:t xml:space="preserve"> </w:t>
      </w:r>
      <w:r w:rsidR="008F019B">
        <w:t>their</w:t>
      </w:r>
      <w:r w:rsidR="00A54FD4">
        <w:t xml:space="preserve"> </w:t>
      </w:r>
      <w:r w:rsidR="008F019B">
        <w:t>social</w:t>
      </w:r>
      <w:r w:rsidR="00A54FD4">
        <w:t xml:space="preserve"> </w:t>
      </w:r>
      <w:r w:rsidR="008F019B">
        <w:t>behavior</w:t>
      </w:r>
      <w:r w:rsidR="00A54FD4">
        <w:t xml:space="preserve"> </w:t>
      </w:r>
      <w:r w:rsidR="008F019B">
        <w:t>to</w:t>
      </w:r>
      <w:r w:rsidR="00A54FD4">
        <w:t xml:space="preserve"> </w:t>
      </w:r>
      <w:r w:rsidR="008F019B">
        <w:t>the</w:t>
      </w:r>
      <w:r w:rsidR="00A54FD4">
        <w:t xml:space="preserve"> </w:t>
      </w:r>
      <w:r w:rsidR="008F019B">
        <w:t>westernized</w:t>
      </w:r>
      <w:r w:rsidR="00A54FD4">
        <w:t xml:space="preserve"> </w:t>
      </w:r>
      <w:r w:rsidR="008F019B">
        <w:t>culture.</w:t>
      </w:r>
      <w:r w:rsidR="00A54FD4">
        <w:t xml:space="preserve"> </w:t>
      </w:r>
      <w:r w:rsidR="006E5DFC">
        <w:t>Resultantly,</w:t>
      </w:r>
      <w:r w:rsidR="00A54FD4">
        <w:t xml:space="preserve"> </w:t>
      </w:r>
      <w:r w:rsidR="006E5DFC">
        <w:t>individuals</w:t>
      </w:r>
      <w:r w:rsidR="00A54FD4">
        <w:t xml:space="preserve"> </w:t>
      </w:r>
      <w:r w:rsidR="006E5DFC">
        <w:t>who</w:t>
      </w:r>
      <w:r w:rsidR="00A54FD4">
        <w:t xml:space="preserve"> </w:t>
      </w:r>
      <w:r w:rsidR="006E5DFC">
        <w:t>uphold</w:t>
      </w:r>
      <w:r w:rsidR="00A54FD4">
        <w:t xml:space="preserve"> </w:t>
      </w:r>
      <w:r w:rsidR="008B3DC7">
        <w:t>native</w:t>
      </w:r>
      <w:r w:rsidR="00A54FD4">
        <w:t xml:space="preserve"> </w:t>
      </w:r>
      <w:r w:rsidR="00E87710">
        <w:t xml:space="preserve">cultures; </w:t>
      </w:r>
      <w:r w:rsidR="008B3DC7">
        <w:t>yet</w:t>
      </w:r>
      <w:r w:rsidR="008B54AC">
        <w:t>,</w:t>
      </w:r>
      <w:r w:rsidR="00A54FD4">
        <w:t xml:space="preserve"> </w:t>
      </w:r>
      <w:r w:rsidR="008B3DC7">
        <w:t>possess</w:t>
      </w:r>
      <w:r w:rsidR="00A54FD4">
        <w:t xml:space="preserve"> </w:t>
      </w:r>
      <w:r w:rsidR="008B3DC7">
        <w:t>minimal</w:t>
      </w:r>
      <w:r w:rsidR="00A54FD4">
        <w:t xml:space="preserve"> </w:t>
      </w:r>
      <w:r w:rsidR="008B3DC7">
        <w:t>understanding</w:t>
      </w:r>
      <w:r w:rsidR="00A54FD4">
        <w:t xml:space="preserve"> </w:t>
      </w:r>
      <w:r w:rsidR="008B3DC7">
        <w:t>regarding</w:t>
      </w:r>
      <w:r w:rsidR="00A54FD4">
        <w:t xml:space="preserve"> </w:t>
      </w:r>
      <w:r w:rsidR="008B3DC7">
        <w:t>interdisciplinary</w:t>
      </w:r>
      <w:r w:rsidR="00A54FD4">
        <w:t xml:space="preserve"> </w:t>
      </w:r>
      <w:r w:rsidR="008B3DC7">
        <w:t>thinking</w:t>
      </w:r>
      <w:r w:rsidR="00A54FD4">
        <w:t xml:space="preserve"> </w:t>
      </w:r>
      <w:r w:rsidR="008B3DC7">
        <w:t>are</w:t>
      </w:r>
      <w:r w:rsidR="00A54FD4">
        <w:t xml:space="preserve"> </w:t>
      </w:r>
      <w:r w:rsidR="008B3DC7">
        <w:t>likely</w:t>
      </w:r>
      <w:r w:rsidR="00A54FD4">
        <w:t xml:space="preserve"> </w:t>
      </w:r>
      <w:r w:rsidR="008B3DC7">
        <w:t>to</w:t>
      </w:r>
      <w:r w:rsidR="00A54FD4">
        <w:t xml:space="preserve"> </w:t>
      </w:r>
      <w:r w:rsidR="008B3DC7">
        <w:t>isolate</w:t>
      </w:r>
      <w:r w:rsidR="00A54FD4">
        <w:t xml:space="preserve"> </w:t>
      </w:r>
      <w:r w:rsidR="00E87710">
        <w:t>other societal members</w:t>
      </w:r>
      <w:r w:rsidR="00A54FD4">
        <w:t xml:space="preserve"> </w:t>
      </w:r>
      <w:r w:rsidR="008B3DC7">
        <w:t>that</w:t>
      </w:r>
      <w:r w:rsidR="00A54FD4">
        <w:t xml:space="preserve"> </w:t>
      </w:r>
      <w:r w:rsidR="008B3DC7">
        <w:t>practice</w:t>
      </w:r>
      <w:r w:rsidR="00A54FD4">
        <w:t xml:space="preserve"> </w:t>
      </w:r>
      <w:r w:rsidR="008B3DC7">
        <w:t>modern</w:t>
      </w:r>
      <w:r w:rsidR="00A54FD4">
        <w:t xml:space="preserve"> </w:t>
      </w:r>
      <w:r w:rsidR="008B3DC7">
        <w:t>cultural</w:t>
      </w:r>
      <w:r w:rsidR="00A54FD4">
        <w:t xml:space="preserve"> </w:t>
      </w:r>
      <w:r w:rsidR="008B3DC7">
        <w:t>lifestyles.</w:t>
      </w:r>
      <w:r w:rsidR="00A54FD4">
        <w:t xml:space="preserve"> </w:t>
      </w:r>
      <w:r w:rsidR="00F21D8D">
        <w:t>However,</w:t>
      </w:r>
      <w:r w:rsidR="00A54FD4">
        <w:t xml:space="preserve"> </w:t>
      </w:r>
      <w:r w:rsidR="008B54AC">
        <w:t xml:space="preserve">individuals with interdisciplinary thinking </w:t>
      </w:r>
      <w:r w:rsidR="008B54AC">
        <w:lastRenderedPageBreak/>
        <w:t>comprehend</w:t>
      </w:r>
      <w:r w:rsidR="00A54FD4">
        <w:t xml:space="preserve"> </w:t>
      </w:r>
      <w:r w:rsidR="008570F5">
        <w:t>that</w:t>
      </w:r>
      <w:r w:rsidR="00A54FD4">
        <w:t xml:space="preserve"> </w:t>
      </w:r>
      <w:r w:rsidR="008570F5">
        <w:t>societal</w:t>
      </w:r>
      <w:r w:rsidR="00A54FD4">
        <w:t xml:space="preserve"> </w:t>
      </w:r>
      <w:r w:rsidR="008570F5">
        <w:t>members</w:t>
      </w:r>
      <w:r w:rsidR="00A54FD4">
        <w:t xml:space="preserve"> </w:t>
      </w:r>
      <w:r w:rsidR="008570F5">
        <w:t>with</w:t>
      </w:r>
      <w:r w:rsidR="00A54FD4">
        <w:t xml:space="preserve"> </w:t>
      </w:r>
      <w:r w:rsidR="008570F5">
        <w:t>differ</w:t>
      </w:r>
      <w:r w:rsidR="00A54FD4">
        <w:t xml:space="preserve">ent </w:t>
      </w:r>
      <w:r w:rsidR="008570F5">
        <w:t>cultural</w:t>
      </w:r>
      <w:r w:rsidR="00A54FD4">
        <w:t xml:space="preserve"> </w:t>
      </w:r>
      <w:r w:rsidR="008570F5">
        <w:t>practices</w:t>
      </w:r>
      <w:r w:rsidR="00A54FD4">
        <w:t xml:space="preserve"> </w:t>
      </w:r>
      <w:r w:rsidR="008B54AC">
        <w:t>form</w:t>
      </w:r>
      <w:r w:rsidR="00A54FD4">
        <w:t xml:space="preserve"> </w:t>
      </w:r>
      <w:r w:rsidR="00EB33C4">
        <w:t>part</w:t>
      </w:r>
      <w:r w:rsidR="00A54FD4">
        <w:t xml:space="preserve"> </w:t>
      </w:r>
      <w:r w:rsidR="00EB33C4">
        <w:t>of</w:t>
      </w:r>
      <w:r w:rsidR="00A54FD4">
        <w:t xml:space="preserve"> </w:t>
      </w:r>
      <w:r w:rsidR="00EB33C4">
        <w:t>the</w:t>
      </w:r>
      <w:r w:rsidR="00A54FD4">
        <w:t xml:space="preserve"> </w:t>
      </w:r>
      <w:r w:rsidR="00EB33C4">
        <w:t>society</w:t>
      </w:r>
      <w:r w:rsidR="00A54FD4">
        <w:t xml:space="preserve"> </w:t>
      </w:r>
      <w:r w:rsidR="00EB33C4">
        <w:t>and</w:t>
      </w:r>
      <w:r w:rsidR="00A54FD4">
        <w:t xml:space="preserve"> </w:t>
      </w:r>
      <w:r w:rsidR="00EB33C4">
        <w:t>no</w:t>
      </w:r>
      <w:r w:rsidR="00A54FD4">
        <w:t xml:space="preserve"> </w:t>
      </w:r>
      <w:r w:rsidR="00EB33C4">
        <w:t>one</w:t>
      </w:r>
      <w:r w:rsidR="00A54FD4">
        <w:t xml:space="preserve"> </w:t>
      </w:r>
      <w:r w:rsidR="00297E6A">
        <w:t>should</w:t>
      </w:r>
      <w:r w:rsidR="00A54FD4">
        <w:t xml:space="preserve"> </w:t>
      </w:r>
      <w:r w:rsidR="00EB33C4">
        <w:t>envy</w:t>
      </w:r>
      <w:r w:rsidR="00A54FD4">
        <w:t xml:space="preserve"> </w:t>
      </w:r>
      <w:r w:rsidR="00EB33C4">
        <w:t>their</w:t>
      </w:r>
      <w:r w:rsidR="00A54FD4">
        <w:t xml:space="preserve"> </w:t>
      </w:r>
      <w:r w:rsidR="00EB33C4">
        <w:t>cultural</w:t>
      </w:r>
      <w:r w:rsidR="00A54FD4">
        <w:t xml:space="preserve"> </w:t>
      </w:r>
      <w:r w:rsidR="00EB33C4">
        <w:t>lifestyles.</w:t>
      </w:r>
      <w:r w:rsidR="00A54FD4">
        <w:t xml:space="preserve"> </w:t>
      </w:r>
      <w:r w:rsidR="00297E6A">
        <w:t>Such</w:t>
      </w:r>
      <w:r w:rsidR="00A54FD4">
        <w:t xml:space="preserve"> </w:t>
      </w:r>
      <w:r w:rsidR="00297E6A">
        <w:t>an</w:t>
      </w:r>
      <w:r w:rsidR="00A54FD4">
        <w:t xml:space="preserve"> </w:t>
      </w:r>
      <w:r w:rsidR="00297E6A">
        <w:t>understanding</w:t>
      </w:r>
      <w:r w:rsidR="00A54FD4">
        <w:t xml:space="preserve"> </w:t>
      </w:r>
      <w:r w:rsidR="00297E6A">
        <w:t>aids</w:t>
      </w:r>
      <w:r w:rsidR="00A54FD4">
        <w:t xml:space="preserve"> </w:t>
      </w:r>
      <w:r w:rsidR="00297E6A">
        <w:t>in</w:t>
      </w:r>
      <w:r w:rsidR="008B54AC">
        <w:t xml:space="preserve"> societies to integrate and live harmoniously since </w:t>
      </w:r>
      <w:r w:rsidR="00297E6A">
        <w:t>individuals</w:t>
      </w:r>
      <w:r w:rsidR="00A54FD4">
        <w:t xml:space="preserve"> </w:t>
      </w:r>
      <w:r w:rsidR="00297E6A">
        <w:t>from</w:t>
      </w:r>
      <w:r w:rsidR="00A54FD4">
        <w:t xml:space="preserve"> </w:t>
      </w:r>
      <w:r w:rsidR="00297E6A">
        <w:t>varying</w:t>
      </w:r>
      <w:r w:rsidR="00A54FD4">
        <w:t xml:space="preserve"> </w:t>
      </w:r>
      <w:r w:rsidR="00297E6A">
        <w:t>cultural</w:t>
      </w:r>
      <w:r w:rsidR="00A54FD4">
        <w:t xml:space="preserve"> </w:t>
      </w:r>
      <w:r w:rsidR="00297E6A">
        <w:t>practices</w:t>
      </w:r>
      <w:r w:rsidR="00A54FD4">
        <w:t xml:space="preserve"> </w:t>
      </w:r>
      <w:r w:rsidR="00297E6A">
        <w:t>appreciate</w:t>
      </w:r>
      <w:r w:rsidR="00A54FD4">
        <w:t xml:space="preserve"> </w:t>
      </w:r>
      <w:r w:rsidR="00297E6A">
        <w:t>each</w:t>
      </w:r>
      <w:r w:rsidR="00A54FD4">
        <w:t xml:space="preserve"> </w:t>
      </w:r>
      <w:r w:rsidR="00297E6A">
        <w:t>other’s</w:t>
      </w:r>
      <w:r w:rsidR="00A54FD4">
        <w:t xml:space="preserve"> </w:t>
      </w:r>
      <w:r w:rsidR="00297E6A">
        <w:t>culture.</w:t>
      </w:r>
    </w:p>
    <w:p w14:paraId="14190C53" w14:textId="77777777" w:rsidR="00BF1C39" w:rsidRDefault="00E3409C" w:rsidP="00410B16">
      <w:pPr>
        <w:spacing w:line="480" w:lineRule="auto"/>
        <w:ind w:firstLine="720"/>
      </w:pPr>
      <w:r>
        <w:t>Interdisciplinary</w:t>
      </w:r>
      <w:r w:rsidR="00A54FD4">
        <w:t xml:space="preserve"> </w:t>
      </w:r>
      <w:r>
        <w:t>thinking</w:t>
      </w:r>
      <w:r w:rsidR="00A54FD4">
        <w:t xml:space="preserve"> </w:t>
      </w:r>
      <w:r>
        <w:t>is</w:t>
      </w:r>
      <w:r w:rsidR="00A54FD4">
        <w:t xml:space="preserve"> </w:t>
      </w:r>
      <w:r>
        <w:t>hinged</w:t>
      </w:r>
      <w:r w:rsidR="00A54FD4">
        <w:t xml:space="preserve"> </w:t>
      </w:r>
      <w:r>
        <w:t>on</w:t>
      </w:r>
      <w:r w:rsidR="00A54FD4">
        <w:t xml:space="preserve"> </w:t>
      </w:r>
      <w:r>
        <w:t>capacitive</w:t>
      </w:r>
      <w:r w:rsidR="00A54FD4">
        <w:t xml:space="preserve"> </w:t>
      </w:r>
      <w:r w:rsidR="00A9253B">
        <w:t>thinking</w:t>
      </w:r>
      <w:r w:rsidR="00A54FD4">
        <w:t xml:space="preserve"> </w:t>
      </w:r>
      <w:r w:rsidR="00A9253B">
        <w:t>that</w:t>
      </w:r>
      <w:r w:rsidR="00A54FD4">
        <w:t xml:space="preserve"> </w:t>
      </w:r>
      <w:r w:rsidR="00271703">
        <w:t xml:space="preserve">guides me to solve any arising </w:t>
      </w:r>
      <w:r w:rsidR="00A9253B">
        <w:t>problem.</w:t>
      </w:r>
      <w:r w:rsidR="00A54FD4">
        <w:t xml:space="preserve"> </w:t>
      </w:r>
      <w:r w:rsidR="00A9253B">
        <w:t>I</w:t>
      </w:r>
      <w:r w:rsidR="00A54FD4">
        <w:t xml:space="preserve"> </w:t>
      </w:r>
      <w:r w:rsidR="00A9253B">
        <w:t>can</w:t>
      </w:r>
      <w:r w:rsidR="00A54FD4">
        <w:t xml:space="preserve"> </w:t>
      </w:r>
      <w:r w:rsidR="00A9253B">
        <w:t>admit</w:t>
      </w:r>
      <w:r w:rsidR="00A54FD4">
        <w:t xml:space="preserve"> </w:t>
      </w:r>
      <w:r w:rsidR="00A9253B">
        <w:t>the</w:t>
      </w:r>
      <w:r w:rsidR="00A54FD4">
        <w:t xml:space="preserve"> </w:t>
      </w:r>
      <w:r w:rsidR="00A9253B">
        <w:t>fact</w:t>
      </w:r>
      <w:r w:rsidR="00A54FD4">
        <w:t xml:space="preserve"> </w:t>
      </w:r>
      <w:r w:rsidR="00A9253B">
        <w:t>that</w:t>
      </w:r>
      <w:r w:rsidR="00A54FD4">
        <w:t xml:space="preserve"> </w:t>
      </w:r>
      <w:r w:rsidR="00A9253B">
        <w:t>interdisciplinary</w:t>
      </w:r>
      <w:r w:rsidR="00A54FD4">
        <w:t xml:space="preserve"> </w:t>
      </w:r>
      <w:r w:rsidR="00380AD7">
        <w:t>thinking</w:t>
      </w:r>
      <w:r w:rsidR="00A54FD4">
        <w:t xml:space="preserve"> </w:t>
      </w:r>
      <w:r w:rsidR="00380AD7">
        <w:t>had</w:t>
      </w:r>
      <w:r w:rsidR="00A54FD4">
        <w:t xml:space="preserve"> </w:t>
      </w:r>
      <w:r w:rsidR="00380AD7">
        <w:t>aided</w:t>
      </w:r>
      <w:r w:rsidR="00A54FD4">
        <w:t xml:space="preserve"> </w:t>
      </w:r>
      <w:r w:rsidR="00380AD7">
        <w:t>me</w:t>
      </w:r>
      <w:r w:rsidR="00A54FD4">
        <w:t xml:space="preserve"> </w:t>
      </w:r>
      <w:r w:rsidR="00380AD7">
        <w:t>to</w:t>
      </w:r>
      <w:r w:rsidR="00A54FD4">
        <w:t xml:space="preserve"> </w:t>
      </w:r>
      <w:r w:rsidR="00AC5493">
        <w:t>handle</w:t>
      </w:r>
      <w:r w:rsidR="00A54FD4">
        <w:t xml:space="preserve"> </w:t>
      </w:r>
      <w:r w:rsidR="005E47C0">
        <w:t>problems</w:t>
      </w:r>
      <w:r w:rsidR="00A54FD4">
        <w:t xml:space="preserve"> </w:t>
      </w:r>
      <w:r w:rsidR="00380AD7">
        <w:t>using</w:t>
      </w:r>
      <w:r w:rsidR="00A54FD4">
        <w:t xml:space="preserve"> </w:t>
      </w:r>
      <w:r w:rsidR="00380AD7">
        <w:t>models</w:t>
      </w:r>
      <w:r w:rsidR="00A54FD4">
        <w:t xml:space="preserve"> </w:t>
      </w:r>
      <w:r w:rsidR="00380AD7">
        <w:t>that</w:t>
      </w:r>
      <w:r w:rsidR="00A54FD4">
        <w:t xml:space="preserve"> </w:t>
      </w:r>
      <w:r w:rsidR="00380AD7">
        <w:t>are</w:t>
      </w:r>
      <w:r w:rsidR="00A54FD4">
        <w:t xml:space="preserve"> </w:t>
      </w:r>
      <w:r w:rsidR="003B10BE">
        <w:t>effective</w:t>
      </w:r>
      <w:r w:rsidR="00A54FD4">
        <w:t xml:space="preserve"> </w:t>
      </w:r>
      <w:r w:rsidR="00380AD7">
        <w:t>and</w:t>
      </w:r>
      <w:r w:rsidR="00A54FD4">
        <w:t xml:space="preserve"> </w:t>
      </w:r>
      <w:r w:rsidR="005E47C0">
        <w:t>less</w:t>
      </w:r>
      <w:r w:rsidR="00A54FD4">
        <w:t xml:space="preserve"> </w:t>
      </w:r>
      <w:r w:rsidR="00380AD7">
        <w:t>costly.</w:t>
      </w:r>
      <w:r w:rsidR="00A54FD4">
        <w:t xml:space="preserve"> </w:t>
      </w:r>
      <w:r w:rsidR="003B10BE">
        <w:t>As</w:t>
      </w:r>
      <w:r w:rsidR="00A54FD4">
        <w:t xml:space="preserve"> </w:t>
      </w:r>
      <w:r w:rsidR="003B10BE">
        <w:t>an</w:t>
      </w:r>
      <w:r w:rsidR="00A54FD4">
        <w:t xml:space="preserve"> </w:t>
      </w:r>
      <w:r w:rsidR="003B10BE">
        <w:t>interdisciplinary</w:t>
      </w:r>
      <w:r w:rsidR="00A54FD4">
        <w:t xml:space="preserve"> </w:t>
      </w:r>
      <w:r w:rsidR="003B10BE">
        <w:t>thinker,</w:t>
      </w:r>
      <w:r w:rsidR="00A54FD4">
        <w:t xml:space="preserve"> </w:t>
      </w:r>
      <w:r w:rsidR="003B10BE">
        <w:t>I</w:t>
      </w:r>
      <w:r w:rsidR="00A54FD4">
        <w:t xml:space="preserve"> </w:t>
      </w:r>
      <w:r w:rsidR="00A10935">
        <w:t>possess</w:t>
      </w:r>
      <w:r w:rsidR="00A54FD4">
        <w:t xml:space="preserve"> </w:t>
      </w:r>
      <w:r w:rsidR="00FB25D6">
        <w:t>intellectual</w:t>
      </w:r>
      <w:r w:rsidR="00A54FD4">
        <w:t xml:space="preserve"> </w:t>
      </w:r>
      <w:r w:rsidR="00FB25D6">
        <w:t>capabilities</w:t>
      </w:r>
      <w:r w:rsidR="00A54FD4">
        <w:t xml:space="preserve"> </w:t>
      </w:r>
      <w:r w:rsidR="00FB25D6">
        <w:t>such</w:t>
      </w:r>
      <w:r w:rsidR="00A54FD4">
        <w:t xml:space="preserve"> </w:t>
      </w:r>
      <w:r w:rsidR="00FB25D6">
        <w:t>as</w:t>
      </w:r>
      <w:r w:rsidR="00A54FD4">
        <w:t xml:space="preserve"> </w:t>
      </w:r>
      <w:r w:rsidR="00FB25D6">
        <w:t>critical</w:t>
      </w:r>
      <w:r w:rsidR="00A54FD4">
        <w:t xml:space="preserve"> </w:t>
      </w:r>
      <w:r w:rsidR="00903556">
        <w:t>thinking</w:t>
      </w:r>
      <w:r w:rsidR="00A54FD4">
        <w:t xml:space="preserve"> </w:t>
      </w:r>
      <w:r w:rsidR="00903556">
        <w:t>that</w:t>
      </w:r>
      <w:r w:rsidR="00A54FD4">
        <w:t xml:space="preserve"> </w:t>
      </w:r>
      <w:r w:rsidR="004329FC">
        <w:t>guides me in</w:t>
      </w:r>
      <w:r w:rsidR="00A54FD4">
        <w:t xml:space="preserve"> </w:t>
      </w:r>
      <w:r w:rsidR="00903556">
        <w:t>decision</w:t>
      </w:r>
      <w:r w:rsidR="00A54FD4">
        <w:t xml:space="preserve"> </w:t>
      </w:r>
      <w:r w:rsidR="00090069">
        <w:t>making</w:t>
      </w:r>
      <w:r w:rsidR="00A54FD4">
        <w:t xml:space="preserve"> </w:t>
      </w:r>
      <w:r w:rsidR="00090069">
        <w:t>to</w:t>
      </w:r>
      <w:r w:rsidR="00A54FD4">
        <w:t xml:space="preserve"> </w:t>
      </w:r>
      <w:r w:rsidR="00550DE3">
        <w:t>solve</w:t>
      </w:r>
      <w:r w:rsidR="00A54FD4">
        <w:t xml:space="preserve"> </w:t>
      </w:r>
      <w:r w:rsidR="00550DE3">
        <w:t>a</w:t>
      </w:r>
      <w:r w:rsidR="00A54FD4">
        <w:t xml:space="preserve"> </w:t>
      </w:r>
      <w:r w:rsidR="00550DE3">
        <w:t>given</w:t>
      </w:r>
      <w:r w:rsidR="00A54FD4">
        <w:t xml:space="preserve"> </w:t>
      </w:r>
      <w:r w:rsidR="00550DE3">
        <w:t>problem</w:t>
      </w:r>
      <w:r w:rsidR="00A54FD4">
        <w:t xml:space="preserve"> </w:t>
      </w:r>
      <w:r w:rsidR="00903556">
        <w:t>and</w:t>
      </w:r>
      <w:r w:rsidR="00A54FD4">
        <w:t xml:space="preserve"> </w:t>
      </w:r>
      <w:r w:rsidR="00903556">
        <w:t>evaluat</w:t>
      </w:r>
      <w:r w:rsidR="00550DE3">
        <w:t>e</w:t>
      </w:r>
      <w:r w:rsidR="00A54FD4">
        <w:t xml:space="preserve"> </w:t>
      </w:r>
      <w:r w:rsidR="00903556">
        <w:t>outcomes</w:t>
      </w:r>
      <w:r w:rsidR="00A54FD4">
        <w:t xml:space="preserve"> </w:t>
      </w:r>
      <w:r w:rsidR="00903556">
        <w:t>to</w:t>
      </w:r>
      <w:r w:rsidR="00A54FD4">
        <w:t xml:space="preserve"> </w:t>
      </w:r>
      <w:r w:rsidR="00903556">
        <w:t>gauge</w:t>
      </w:r>
      <w:r w:rsidR="00A54FD4">
        <w:t xml:space="preserve"> </w:t>
      </w:r>
      <w:r w:rsidR="00903556">
        <w:t>the</w:t>
      </w:r>
      <w:r w:rsidR="00A54FD4">
        <w:t xml:space="preserve"> </w:t>
      </w:r>
      <w:r w:rsidR="00550DE3">
        <w:t>suitability</w:t>
      </w:r>
      <w:r w:rsidR="00A54FD4">
        <w:t xml:space="preserve"> </w:t>
      </w:r>
      <w:r w:rsidR="00550DE3">
        <w:t>of</w:t>
      </w:r>
      <w:r w:rsidR="00A54FD4">
        <w:t xml:space="preserve"> </w:t>
      </w:r>
      <w:r w:rsidR="00550DE3">
        <w:t>a</w:t>
      </w:r>
      <w:r w:rsidR="00A54FD4">
        <w:t xml:space="preserve"> </w:t>
      </w:r>
      <w:r w:rsidR="00550DE3">
        <w:t>given</w:t>
      </w:r>
      <w:r w:rsidR="00A54FD4">
        <w:t xml:space="preserve"> </w:t>
      </w:r>
      <w:r w:rsidR="00550DE3">
        <w:t>solution.</w:t>
      </w:r>
      <w:r w:rsidR="00A54FD4">
        <w:t xml:space="preserve"> </w:t>
      </w:r>
      <w:r w:rsidR="0070386E">
        <w:t>Since</w:t>
      </w:r>
      <w:r w:rsidR="00A54FD4">
        <w:t xml:space="preserve"> </w:t>
      </w:r>
      <w:r w:rsidR="0070386E">
        <w:t>we</w:t>
      </w:r>
      <w:r w:rsidR="00A54FD4">
        <w:t xml:space="preserve"> </w:t>
      </w:r>
      <w:r w:rsidR="0070386E">
        <w:t>live</w:t>
      </w:r>
      <w:r w:rsidR="00A54FD4">
        <w:t xml:space="preserve"> </w:t>
      </w:r>
      <w:r w:rsidR="0070386E">
        <w:t>in</w:t>
      </w:r>
      <w:r w:rsidR="00A54FD4">
        <w:t xml:space="preserve"> </w:t>
      </w:r>
      <w:r w:rsidR="0070386E">
        <w:t>societies</w:t>
      </w:r>
      <w:r w:rsidR="00A54FD4">
        <w:t xml:space="preserve"> </w:t>
      </w:r>
      <w:r w:rsidR="0070386E">
        <w:t>that</w:t>
      </w:r>
      <w:r w:rsidR="00A54FD4">
        <w:t xml:space="preserve"> </w:t>
      </w:r>
      <w:r w:rsidR="0070386E">
        <w:t>are</w:t>
      </w:r>
      <w:r w:rsidR="00A54FD4">
        <w:t xml:space="preserve"> </w:t>
      </w:r>
      <w:r w:rsidR="0070386E">
        <w:t>full</w:t>
      </w:r>
      <w:r w:rsidR="00A54FD4">
        <w:t xml:space="preserve"> </w:t>
      </w:r>
      <w:r w:rsidR="0070386E">
        <w:t>of</w:t>
      </w:r>
      <w:r w:rsidR="00A54FD4">
        <w:t xml:space="preserve"> </w:t>
      </w:r>
      <w:r w:rsidR="0070386E">
        <w:t>problems</w:t>
      </w:r>
      <w:r w:rsidR="00113710">
        <w:t>,</w:t>
      </w:r>
      <w:r w:rsidR="00A54FD4">
        <w:t xml:space="preserve"> </w:t>
      </w:r>
      <w:r w:rsidR="00113710">
        <w:t>we</w:t>
      </w:r>
      <w:r w:rsidR="00A54FD4">
        <w:t xml:space="preserve"> </w:t>
      </w:r>
      <w:r w:rsidR="00113710">
        <w:t>must</w:t>
      </w:r>
      <w:r w:rsidR="00A54FD4">
        <w:t xml:space="preserve"> </w:t>
      </w:r>
      <w:r w:rsidR="00113710">
        <w:t>be</w:t>
      </w:r>
      <w:r w:rsidR="00A54FD4">
        <w:t xml:space="preserve"> </w:t>
      </w:r>
      <w:r w:rsidR="00113710">
        <w:t>prepared</w:t>
      </w:r>
      <w:r w:rsidR="00A54FD4">
        <w:t xml:space="preserve"> </w:t>
      </w:r>
      <w:r w:rsidR="00113710">
        <w:t>to</w:t>
      </w:r>
      <w:r w:rsidR="00A54FD4">
        <w:t xml:space="preserve"> </w:t>
      </w:r>
      <w:r w:rsidR="00113710">
        <w:t>decide</w:t>
      </w:r>
      <w:r w:rsidR="00A54FD4">
        <w:t xml:space="preserve"> </w:t>
      </w:r>
      <w:r w:rsidR="00113710">
        <w:t>and</w:t>
      </w:r>
      <w:r w:rsidR="00A54FD4">
        <w:t xml:space="preserve"> </w:t>
      </w:r>
      <w:r w:rsidR="00113710">
        <w:t>handle</w:t>
      </w:r>
      <w:r w:rsidR="00A54FD4">
        <w:t xml:space="preserve"> </w:t>
      </w:r>
      <w:r w:rsidR="00113710">
        <w:t>arising</w:t>
      </w:r>
      <w:r w:rsidR="00A54FD4">
        <w:t xml:space="preserve"> </w:t>
      </w:r>
      <w:r w:rsidR="00113710">
        <w:t>conflict</w:t>
      </w:r>
      <w:r w:rsidR="004329FC">
        <w:t>s</w:t>
      </w:r>
      <w:r w:rsidR="00A54FD4">
        <w:t xml:space="preserve"> </w:t>
      </w:r>
      <w:r w:rsidR="00113710">
        <w:t>using</w:t>
      </w:r>
      <w:r w:rsidR="00A54FD4">
        <w:t xml:space="preserve"> </w:t>
      </w:r>
      <w:r w:rsidR="00113710">
        <w:t>effective</w:t>
      </w:r>
      <w:r w:rsidR="00A54FD4">
        <w:t xml:space="preserve"> </w:t>
      </w:r>
      <w:r w:rsidR="006E3CA3">
        <w:t>means. Effective ways of solving conflicts aid</w:t>
      </w:r>
      <w:r w:rsidR="00A54FD4">
        <w:t xml:space="preserve"> </w:t>
      </w:r>
      <w:r w:rsidR="00113710">
        <w:t>to</w:t>
      </w:r>
      <w:r w:rsidR="00A54FD4">
        <w:t xml:space="preserve"> </w:t>
      </w:r>
      <w:r w:rsidR="00113710">
        <w:t>minimize</w:t>
      </w:r>
      <w:r w:rsidR="00A54FD4">
        <w:t xml:space="preserve"> </w:t>
      </w:r>
      <w:r w:rsidR="00113710">
        <w:t>costs</w:t>
      </w:r>
      <w:r w:rsidR="00A54FD4">
        <w:t xml:space="preserve"> </w:t>
      </w:r>
      <w:r w:rsidR="00113710">
        <w:t>and</w:t>
      </w:r>
      <w:r w:rsidR="00A54FD4">
        <w:t xml:space="preserve"> </w:t>
      </w:r>
      <w:r w:rsidR="00113710">
        <w:t>impacts</w:t>
      </w:r>
      <w:r w:rsidR="00A54FD4">
        <w:t xml:space="preserve"> </w:t>
      </w:r>
      <w:r w:rsidR="00090069">
        <w:t>associated</w:t>
      </w:r>
      <w:r w:rsidR="00A54FD4">
        <w:t xml:space="preserve"> </w:t>
      </w:r>
      <w:r w:rsidR="00113710">
        <w:t>with</w:t>
      </w:r>
      <w:r w:rsidR="00A54FD4">
        <w:t xml:space="preserve"> </w:t>
      </w:r>
      <w:r w:rsidR="00113710">
        <w:t>the</w:t>
      </w:r>
      <w:r w:rsidR="00A54FD4">
        <w:t xml:space="preserve"> </w:t>
      </w:r>
      <w:r w:rsidR="00113710">
        <w:t>underlying</w:t>
      </w:r>
      <w:r w:rsidR="00A54FD4">
        <w:t xml:space="preserve"> </w:t>
      </w:r>
      <w:r w:rsidR="00113710">
        <w:t>problem</w:t>
      </w:r>
      <w:r w:rsidR="00410B16">
        <w:t xml:space="preserve"> (Repko, Szostak, &amp; Buchberger, n.d.)</w:t>
      </w:r>
      <w:r w:rsidR="00CA01B8">
        <w:t>.</w:t>
      </w:r>
      <w:r w:rsidR="00A54FD4">
        <w:t xml:space="preserve"> </w:t>
      </w:r>
      <w:r w:rsidR="00CA01B8">
        <w:t>For</w:t>
      </w:r>
      <w:r w:rsidR="00A54FD4">
        <w:t xml:space="preserve"> </w:t>
      </w:r>
      <w:r w:rsidR="0013384A">
        <w:t>instance,</w:t>
      </w:r>
      <w:r w:rsidR="00A54FD4">
        <w:t xml:space="preserve"> </w:t>
      </w:r>
      <w:r w:rsidR="004F35FA">
        <w:t>when</w:t>
      </w:r>
      <w:r w:rsidR="00A54FD4">
        <w:t xml:space="preserve"> </w:t>
      </w:r>
      <w:r w:rsidR="004F35FA">
        <w:t>I</w:t>
      </w:r>
      <w:r w:rsidR="00A54FD4">
        <w:t xml:space="preserve"> </w:t>
      </w:r>
      <w:r w:rsidR="00CA01B8">
        <w:t>discover</w:t>
      </w:r>
      <w:r w:rsidR="00A54FD4">
        <w:t xml:space="preserve"> </w:t>
      </w:r>
      <w:r w:rsidR="00CA01B8">
        <w:t>lost</w:t>
      </w:r>
      <w:r w:rsidR="00A54FD4">
        <w:t xml:space="preserve"> </w:t>
      </w:r>
      <w:r w:rsidR="00CA01B8">
        <w:t>money</w:t>
      </w:r>
      <w:r w:rsidR="00A54FD4">
        <w:t xml:space="preserve"> </w:t>
      </w:r>
      <w:r w:rsidR="00CA01B8">
        <w:t>worth</w:t>
      </w:r>
      <w:r w:rsidR="00A54FD4">
        <w:t xml:space="preserve"> </w:t>
      </w:r>
      <w:r w:rsidR="00CA01B8">
        <w:t>millions,</w:t>
      </w:r>
      <w:r w:rsidR="00A54FD4">
        <w:t xml:space="preserve"> </w:t>
      </w:r>
      <w:r w:rsidR="006E3CA3">
        <w:t>I</w:t>
      </w:r>
      <w:r w:rsidR="00A54FD4">
        <w:t xml:space="preserve"> </w:t>
      </w:r>
      <w:r w:rsidR="00CA01B8">
        <w:t>can</w:t>
      </w:r>
      <w:r w:rsidR="00A54FD4">
        <w:t xml:space="preserve"> </w:t>
      </w:r>
      <w:r w:rsidR="00CA01B8">
        <w:t>either</w:t>
      </w:r>
      <w:r w:rsidR="00A54FD4">
        <w:t xml:space="preserve"> </w:t>
      </w:r>
      <w:r w:rsidR="00CA01B8">
        <w:t>report</w:t>
      </w:r>
      <w:r w:rsidR="00A54FD4">
        <w:t xml:space="preserve"> </w:t>
      </w:r>
      <w:r w:rsidR="00CA01B8">
        <w:t>the</w:t>
      </w:r>
      <w:r w:rsidR="00A54FD4">
        <w:t xml:space="preserve"> </w:t>
      </w:r>
      <w:r w:rsidR="00CA01B8">
        <w:t>matter</w:t>
      </w:r>
      <w:r w:rsidR="00A54FD4">
        <w:t xml:space="preserve"> </w:t>
      </w:r>
      <w:r w:rsidR="00CA01B8">
        <w:t>to</w:t>
      </w:r>
      <w:r w:rsidR="00A54FD4">
        <w:t xml:space="preserve"> </w:t>
      </w:r>
      <w:r w:rsidR="00CA01B8">
        <w:t>the</w:t>
      </w:r>
      <w:r w:rsidR="00A54FD4">
        <w:t xml:space="preserve"> </w:t>
      </w:r>
      <w:r w:rsidR="00CA01B8">
        <w:t>police,</w:t>
      </w:r>
      <w:r w:rsidR="00A54FD4">
        <w:t xml:space="preserve"> </w:t>
      </w:r>
      <w:r w:rsidR="00CA01B8">
        <w:t>leave</w:t>
      </w:r>
      <w:r w:rsidR="00A54FD4">
        <w:t xml:space="preserve"> </w:t>
      </w:r>
      <w:r w:rsidR="00CA01B8">
        <w:t>it,</w:t>
      </w:r>
      <w:r w:rsidR="00A54FD4">
        <w:t xml:space="preserve"> </w:t>
      </w:r>
      <w:r w:rsidR="00CA01B8">
        <w:t>or</w:t>
      </w:r>
      <w:r w:rsidR="00A54FD4">
        <w:t xml:space="preserve"> </w:t>
      </w:r>
      <w:r w:rsidR="00CA01B8">
        <w:t>take</w:t>
      </w:r>
      <w:r w:rsidR="00A54FD4">
        <w:t xml:space="preserve"> </w:t>
      </w:r>
      <w:r w:rsidR="00CA01B8">
        <w:t>it</w:t>
      </w:r>
      <w:r w:rsidR="00A54FD4">
        <w:t xml:space="preserve"> </w:t>
      </w:r>
      <w:r w:rsidR="00CA01B8">
        <w:t>for</w:t>
      </w:r>
      <w:r w:rsidR="00A54FD4">
        <w:t xml:space="preserve"> </w:t>
      </w:r>
      <w:r w:rsidR="00CA01B8">
        <w:t>personal</w:t>
      </w:r>
      <w:r w:rsidR="00A54FD4">
        <w:t xml:space="preserve"> </w:t>
      </w:r>
      <w:r w:rsidR="00CA01B8">
        <w:t>use.</w:t>
      </w:r>
      <w:r w:rsidR="00A54FD4">
        <w:t xml:space="preserve"> </w:t>
      </w:r>
      <w:r w:rsidR="00CA01B8">
        <w:t>However,</w:t>
      </w:r>
      <w:r w:rsidR="00A54FD4">
        <w:t xml:space="preserve"> </w:t>
      </w:r>
      <w:r w:rsidR="00CA01B8">
        <w:t>the</w:t>
      </w:r>
      <w:r w:rsidR="00A54FD4">
        <w:t xml:space="preserve"> </w:t>
      </w:r>
      <w:r w:rsidR="00CA01B8">
        <w:t>best</w:t>
      </w:r>
      <w:r w:rsidR="00A54FD4">
        <w:t xml:space="preserve"> </w:t>
      </w:r>
      <w:r w:rsidR="00CA01B8">
        <w:t>solution</w:t>
      </w:r>
      <w:r w:rsidR="00A54FD4">
        <w:t xml:space="preserve"> </w:t>
      </w:r>
      <w:r w:rsidR="00CA01B8">
        <w:t>is</w:t>
      </w:r>
      <w:r w:rsidR="00A54FD4">
        <w:t xml:space="preserve"> </w:t>
      </w:r>
      <w:r w:rsidR="00CA01B8">
        <w:t>to</w:t>
      </w:r>
      <w:r w:rsidR="00A54FD4">
        <w:t xml:space="preserve"> </w:t>
      </w:r>
      <w:r w:rsidR="00CA01B8">
        <w:t>report</w:t>
      </w:r>
      <w:r w:rsidR="00A54FD4">
        <w:t xml:space="preserve"> </w:t>
      </w:r>
      <w:r w:rsidR="00CA01B8">
        <w:t>the</w:t>
      </w:r>
      <w:r w:rsidR="00A54FD4">
        <w:t xml:space="preserve"> </w:t>
      </w:r>
      <w:r w:rsidR="00CA01B8">
        <w:t>matter</w:t>
      </w:r>
      <w:r w:rsidR="00A54FD4">
        <w:t xml:space="preserve"> </w:t>
      </w:r>
      <w:r w:rsidR="00CA01B8">
        <w:t>to</w:t>
      </w:r>
      <w:r w:rsidR="00A54FD4">
        <w:t xml:space="preserve"> </w:t>
      </w:r>
      <w:r w:rsidR="00CA01B8">
        <w:t>the</w:t>
      </w:r>
      <w:r w:rsidR="00A54FD4">
        <w:t xml:space="preserve"> </w:t>
      </w:r>
      <w:r w:rsidR="00CA01B8">
        <w:t>law</w:t>
      </w:r>
      <w:r w:rsidR="00A54FD4">
        <w:t xml:space="preserve"> </w:t>
      </w:r>
      <w:r w:rsidR="00CA01B8">
        <w:t>enforcers</w:t>
      </w:r>
      <w:r w:rsidR="00A54FD4">
        <w:t xml:space="preserve"> </w:t>
      </w:r>
      <w:r w:rsidR="00CA01B8">
        <w:t>so</w:t>
      </w:r>
      <w:r w:rsidR="00A54FD4">
        <w:t xml:space="preserve"> </w:t>
      </w:r>
      <w:r w:rsidR="00CA01B8">
        <w:t>that</w:t>
      </w:r>
      <w:r w:rsidR="00A54FD4">
        <w:t xml:space="preserve"> </w:t>
      </w:r>
      <w:r w:rsidR="00CA01B8">
        <w:t>they</w:t>
      </w:r>
      <w:r w:rsidR="00A54FD4">
        <w:t xml:space="preserve"> </w:t>
      </w:r>
      <w:r w:rsidR="00CA01B8">
        <w:t>can</w:t>
      </w:r>
      <w:r w:rsidR="00A54FD4">
        <w:t xml:space="preserve"> </w:t>
      </w:r>
      <w:r w:rsidR="006B2C2A">
        <w:t>use</w:t>
      </w:r>
      <w:r w:rsidR="00A54FD4">
        <w:t xml:space="preserve"> </w:t>
      </w:r>
      <w:r w:rsidR="006B2C2A">
        <w:t>legal</w:t>
      </w:r>
      <w:r w:rsidR="00A54FD4">
        <w:t xml:space="preserve"> </w:t>
      </w:r>
      <w:r w:rsidR="006B2C2A">
        <w:t>means</w:t>
      </w:r>
      <w:r w:rsidR="00A54FD4">
        <w:t xml:space="preserve"> </w:t>
      </w:r>
      <w:r w:rsidR="006B2C2A">
        <w:t>to</w:t>
      </w:r>
      <w:r w:rsidR="00A54FD4">
        <w:t xml:space="preserve"> </w:t>
      </w:r>
      <w:r w:rsidR="006B2C2A">
        <w:t>identify</w:t>
      </w:r>
      <w:r w:rsidR="00A54FD4">
        <w:t xml:space="preserve"> </w:t>
      </w:r>
      <w:r w:rsidR="006B2C2A">
        <w:t>the</w:t>
      </w:r>
      <w:r w:rsidR="00A54FD4">
        <w:t xml:space="preserve"> </w:t>
      </w:r>
      <w:r w:rsidR="006B2C2A">
        <w:t>true</w:t>
      </w:r>
      <w:r w:rsidR="00A54FD4">
        <w:t xml:space="preserve"> </w:t>
      </w:r>
      <w:r w:rsidR="006B2C2A">
        <w:t>owner.</w:t>
      </w:r>
      <w:r w:rsidR="00A54FD4">
        <w:t xml:space="preserve"> </w:t>
      </w:r>
      <w:r w:rsidR="006B2C2A">
        <w:t>Thus,</w:t>
      </w:r>
      <w:r w:rsidR="00A54FD4">
        <w:t xml:space="preserve"> </w:t>
      </w:r>
      <w:r w:rsidR="006B2C2A">
        <w:t>interdisciplinary</w:t>
      </w:r>
      <w:r w:rsidR="00A54FD4">
        <w:t xml:space="preserve"> </w:t>
      </w:r>
      <w:r w:rsidR="006B2C2A">
        <w:t>thinking</w:t>
      </w:r>
      <w:r w:rsidR="00A54FD4">
        <w:t xml:space="preserve"> </w:t>
      </w:r>
      <w:r w:rsidR="006B2C2A">
        <w:t>has</w:t>
      </w:r>
      <w:r w:rsidR="00A54FD4">
        <w:t xml:space="preserve"> </w:t>
      </w:r>
      <w:r w:rsidR="006B2C2A">
        <w:t>aided</w:t>
      </w:r>
      <w:r w:rsidR="00A54FD4">
        <w:t xml:space="preserve"> </w:t>
      </w:r>
      <w:r w:rsidR="006B2C2A">
        <w:t>me</w:t>
      </w:r>
      <w:r w:rsidR="00A54FD4">
        <w:t xml:space="preserve"> </w:t>
      </w:r>
      <w:r w:rsidR="006B2C2A">
        <w:t>to</w:t>
      </w:r>
      <w:r w:rsidR="00A54FD4">
        <w:t xml:space="preserve"> </w:t>
      </w:r>
      <w:r w:rsidR="006B2C2A">
        <w:t>make</w:t>
      </w:r>
      <w:r w:rsidR="00A54FD4">
        <w:t xml:space="preserve"> </w:t>
      </w:r>
      <w:r w:rsidR="006B2C2A">
        <w:t>effective</w:t>
      </w:r>
      <w:r w:rsidR="00A54FD4">
        <w:t xml:space="preserve"> </w:t>
      </w:r>
      <w:r w:rsidR="006B2C2A">
        <w:t>decisions</w:t>
      </w:r>
      <w:r w:rsidR="00A54FD4">
        <w:t xml:space="preserve"> </w:t>
      </w:r>
      <w:r w:rsidR="006B2C2A">
        <w:t>abo</w:t>
      </w:r>
      <w:r w:rsidR="00A54FD4">
        <w:t xml:space="preserve">ut </w:t>
      </w:r>
      <w:r w:rsidR="006B2C2A">
        <w:t>the</w:t>
      </w:r>
      <w:r w:rsidR="00A54FD4">
        <w:t xml:space="preserve"> </w:t>
      </w:r>
      <w:r w:rsidR="006B2C2A">
        <w:t>problems</w:t>
      </w:r>
      <w:r w:rsidR="00A54FD4">
        <w:t xml:space="preserve"> </w:t>
      </w:r>
      <w:r w:rsidR="006B2C2A">
        <w:t>that</w:t>
      </w:r>
      <w:r w:rsidR="00A54FD4">
        <w:t xml:space="preserve"> </w:t>
      </w:r>
      <w:r w:rsidR="006B2C2A">
        <w:t>I</w:t>
      </w:r>
      <w:r w:rsidR="00A54FD4">
        <w:t xml:space="preserve"> </w:t>
      </w:r>
      <w:r w:rsidR="006B2C2A">
        <w:t>face</w:t>
      </w:r>
      <w:r w:rsidR="00A54FD4">
        <w:t xml:space="preserve"> </w:t>
      </w:r>
      <w:r w:rsidR="006B2C2A">
        <w:t>and</w:t>
      </w:r>
      <w:r w:rsidR="00A54FD4">
        <w:t xml:space="preserve"> </w:t>
      </w:r>
      <w:r w:rsidR="006B2C2A">
        <w:t>prevent</w:t>
      </w:r>
      <w:r w:rsidR="00A54FD4">
        <w:t xml:space="preserve"> </w:t>
      </w:r>
      <w:r w:rsidR="006B2C2A">
        <w:t>the</w:t>
      </w:r>
      <w:r w:rsidR="00A54FD4">
        <w:t xml:space="preserve"> </w:t>
      </w:r>
      <w:r w:rsidR="006B2C2A">
        <w:t>exacerbation</w:t>
      </w:r>
      <w:r w:rsidR="00A54FD4">
        <w:t xml:space="preserve"> </w:t>
      </w:r>
      <w:r w:rsidR="006B2C2A">
        <w:t>of</w:t>
      </w:r>
      <w:r w:rsidR="00A54FD4">
        <w:t xml:space="preserve"> </w:t>
      </w:r>
      <w:r w:rsidR="00A61406">
        <w:t>challenges</w:t>
      </w:r>
      <w:r w:rsidR="00A54FD4">
        <w:t xml:space="preserve"> </w:t>
      </w:r>
      <w:r w:rsidR="006B2C2A">
        <w:t>or</w:t>
      </w:r>
      <w:r w:rsidR="00A54FD4">
        <w:t xml:space="preserve"> </w:t>
      </w:r>
      <w:r w:rsidR="006B2C2A">
        <w:t>the</w:t>
      </w:r>
      <w:r w:rsidR="00A54FD4">
        <w:t xml:space="preserve"> </w:t>
      </w:r>
      <w:r w:rsidR="006B2C2A">
        <w:t>consequences</w:t>
      </w:r>
      <w:r w:rsidR="00A54FD4">
        <w:t xml:space="preserve"> </w:t>
      </w:r>
      <w:r w:rsidR="004F35FA">
        <w:t>stemming</w:t>
      </w:r>
      <w:r w:rsidR="00A54FD4">
        <w:t xml:space="preserve"> </w:t>
      </w:r>
      <w:r w:rsidR="006B2C2A">
        <w:t>from</w:t>
      </w:r>
      <w:r w:rsidR="00A54FD4">
        <w:t xml:space="preserve"> </w:t>
      </w:r>
      <w:r w:rsidR="006B2C2A">
        <w:t>the</w:t>
      </w:r>
      <w:r w:rsidR="00A54FD4">
        <w:t xml:space="preserve"> </w:t>
      </w:r>
      <w:r w:rsidR="006B2C2A">
        <w:t>predicament.</w:t>
      </w:r>
      <w:r w:rsidR="00A54FD4">
        <w:t xml:space="preserve"> </w:t>
      </w:r>
    </w:p>
    <w:p w14:paraId="1FFA9B0E" w14:textId="77777777" w:rsidR="007C1D1F" w:rsidRDefault="00E3409C" w:rsidP="00410B16">
      <w:pPr>
        <w:spacing w:line="480" w:lineRule="auto"/>
        <w:ind w:firstLine="720"/>
      </w:pPr>
      <w:r>
        <w:t>My</w:t>
      </w:r>
      <w:r w:rsidR="00A54FD4">
        <w:t xml:space="preserve"> </w:t>
      </w:r>
      <w:r>
        <w:t>academic</w:t>
      </w:r>
      <w:r w:rsidR="00A54FD4">
        <w:t xml:space="preserve"> </w:t>
      </w:r>
      <w:r>
        <w:t>prowess</w:t>
      </w:r>
      <w:r w:rsidR="00A54FD4">
        <w:t xml:space="preserve"> </w:t>
      </w:r>
      <w:r>
        <w:t>and</w:t>
      </w:r>
      <w:r w:rsidR="00A54FD4">
        <w:t xml:space="preserve"> </w:t>
      </w:r>
      <w:r>
        <w:t>successes</w:t>
      </w:r>
      <w:r w:rsidR="00A54FD4">
        <w:t xml:space="preserve"> are </w:t>
      </w:r>
      <w:r>
        <w:t>also</w:t>
      </w:r>
      <w:r w:rsidR="00A54FD4">
        <w:t xml:space="preserve"> </w:t>
      </w:r>
      <w:r>
        <w:t>grounded</w:t>
      </w:r>
      <w:r w:rsidR="00A54FD4">
        <w:t xml:space="preserve"> </w:t>
      </w:r>
      <w:r>
        <w:t>on</w:t>
      </w:r>
      <w:r w:rsidR="00A54FD4">
        <w:t xml:space="preserve"> </w:t>
      </w:r>
      <w:r w:rsidR="00C37E03">
        <w:t>interdisciplinary</w:t>
      </w:r>
      <w:r w:rsidR="00A54FD4">
        <w:t xml:space="preserve"> </w:t>
      </w:r>
      <w:r>
        <w:t>thinking.</w:t>
      </w:r>
      <w:r w:rsidR="00A54FD4">
        <w:t xml:space="preserve"> </w:t>
      </w:r>
      <w:r w:rsidR="003C46ED">
        <w:t>In</w:t>
      </w:r>
      <w:r w:rsidR="00A54FD4">
        <w:t xml:space="preserve"> </w:t>
      </w:r>
      <w:r w:rsidR="003C46ED">
        <w:t>my</w:t>
      </w:r>
      <w:r w:rsidR="00A54FD4">
        <w:t xml:space="preserve"> </w:t>
      </w:r>
      <w:r w:rsidR="00B71C35">
        <w:t>career</w:t>
      </w:r>
      <w:r w:rsidR="00A54FD4">
        <w:t xml:space="preserve"> </w:t>
      </w:r>
      <w:r w:rsidR="003C46ED">
        <w:t>as</w:t>
      </w:r>
      <w:r w:rsidR="00A54FD4">
        <w:t xml:space="preserve"> </w:t>
      </w:r>
      <w:r w:rsidR="003C46ED">
        <w:t>a</w:t>
      </w:r>
      <w:r w:rsidR="00A54FD4">
        <w:t xml:space="preserve"> </w:t>
      </w:r>
      <w:r w:rsidR="003C46ED">
        <w:t>psychologist,</w:t>
      </w:r>
      <w:r w:rsidR="00A54FD4">
        <w:t xml:space="preserve"> </w:t>
      </w:r>
      <w:r w:rsidR="003C46ED">
        <w:t>I</w:t>
      </w:r>
      <w:r w:rsidR="00A54FD4">
        <w:t xml:space="preserve"> </w:t>
      </w:r>
      <w:r w:rsidR="003C46ED">
        <w:t>have</w:t>
      </w:r>
      <w:r w:rsidR="00A54FD4">
        <w:t xml:space="preserve"> </w:t>
      </w:r>
      <w:r w:rsidR="003C46ED">
        <w:t>to</w:t>
      </w:r>
      <w:r w:rsidR="00A54FD4">
        <w:t xml:space="preserve"> </w:t>
      </w:r>
      <w:r w:rsidR="00BF42CD">
        <w:t>comprehend</w:t>
      </w:r>
      <w:r w:rsidR="00A54FD4">
        <w:t xml:space="preserve"> </w:t>
      </w:r>
      <w:r w:rsidR="003C46ED">
        <w:t>how</w:t>
      </w:r>
      <w:r w:rsidR="00A54FD4">
        <w:t xml:space="preserve"> </w:t>
      </w:r>
      <w:r w:rsidR="003C46ED">
        <w:t>society</w:t>
      </w:r>
      <w:r w:rsidR="00A54FD4">
        <w:t xml:space="preserve"> </w:t>
      </w:r>
      <w:r w:rsidR="00B71C35">
        <w:t>functions</w:t>
      </w:r>
      <w:r w:rsidR="00A54FD4">
        <w:t xml:space="preserve"> </w:t>
      </w:r>
      <w:r w:rsidR="003C46ED">
        <w:t>based</w:t>
      </w:r>
      <w:r w:rsidR="00A54FD4">
        <w:t xml:space="preserve"> </w:t>
      </w:r>
      <w:r w:rsidR="003C46ED">
        <w:t>on</w:t>
      </w:r>
      <w:r w:rsidR="00A54FD4">
        <w:t xml:space="preserve"> </w:t>
      </w:r>
      <w:r w:rsidR="003C46ED">
        <w:t>social</w:t>
      </w:r>
      <w:r w:rsidR="00BF42CD">
        <w:t>,</w:t>
      </w:r>
      <w:r w:rsidR="00A54FD4">
        <w:t xml:space="preserve"> </w:t>
      </w:r>
      <w:r w:rsidR="003C46ED">
        <w:t>economic</w:t>
      </w:r>
      <w:r w:rsidR="00BF42CD">
        <w:t>,</w:t>
      </w:r>
      <w:r w:rsidR="00A54FD4">
        <w:t xml:space="preserve"> </w:t>
      </w:r>
      <w:r w:rsidR="003C46ED">
        <w:t>and</w:t>
      </w:r>
      <w:r w:rsidR="00A54FD4">
        <w:t xml:space="preserve"> </w:t>
      </w:r>
      <w:r w:rsidR="003C46ED">
        <w:t>political</w:t>
      </w:r>
      <w:r w:rsidR="00A54FD4">
        <w:t xml:space="preserve"> </w:t>
      </w:r>
      <w:r w:rsidR="003C46ED">
        <w:t>tenets.</w:t>
      </w:r>
      <w:r w:rsidR="00A54FD4">
        <w:t xml:space="preserve"> </w:t>
      </w:r>
      <w:r w:rsidR="00E23A82">
        <w:t>A</w:t>
      </w:r>
      <w:r w:rsidR="00A54FD4">
        <w:t xml:space="preserve"> </w:t>
      </w:r>
      <w:r w:rsidR="00E23A82">
        <w:t>comprehensive</w:t>
      </w:r>
      <w:r w:rsidR="00A54FD4">
        <w:t xml:space="preserve"> </w:t>
      </w:r>
      <w:r w:rsidR="00E23A82">
        <w:t>understanding</w:t>
      </w:r>
      <w:r w:rsidR="00A54FD4">
        <w:t xml:space="preserve"> </w:t>
      </w:r>
      <w:r w:rsidR="00E23A82">
        <w:t>o</w:t>
      </w:r>
      <w:r w:rsidR="00A54FD4">
        <w:t xml:space="preserve">f </w:t>
      </w:r>
      <w:r w:rsidR="00E23A82">
        <w:t>how</w:t>
      </w:r>
      <w:r w:rsidR="00A54FD4">
        <w:t xml:space="preserve"> </w:t>
      </w:r>
      <w:r w:rsidR="00E23A82">
        <w:t>society</w:t>
      </w:r>
      <w:r w:rsidR="00A54FD4">
        <w:t xml:space="preserve"> </w:t>
      </w:r>
      <w:r w:rsidR="00E23A82">
        <w:t>functions</w:t>
      </w:r>
      <w:r w:rsidR="00A54FD4">
        <w:t xml:space="preserve"> </w:t>
      </w:r>
      <w:r w:rsidR="00E23A82">
        <w:t>aid</w:t>
      </w:r>
      <w:r w:rsidR="00A54FD4">
        <w:t xml:space="preserve"> </w:t>
      </w:r>
      <w:r w:rsidR="00A50D3C">
        <w:t>me</w:t>
      </w:r>
      <w:r w:rsidR="00A54FD4">
        <w:t xml:space="preserve"> </w:t>
      </w:r>
      <w:r w:rsidR="00A50D3C">
        <w:t>to</w:t>
      </w:r>
      <w:r w:rsidR="00A54FD4">
        <w:t xml:space="preserve"> </w:t>
      </w:r>
      <w:r w:rsidR="00A50D3C">
        <w:t>class</w:t>
      </w:r>
      <w:r w:rsidR="00A54FD4">
        <w:t xml:space="preserve"> </w:t>
      </w:r>
      <w:r w:rsidR="00A50D3C">
        <w:t>a</w:t>
      </w:r>
      <w:r w:rsidR="00A54FD4">
        <w:t xml:space="preserve"> </w:t>
      </w:r>
      <w:r w:rsidR="00A50D3C">
        <w:t>given</w:t>
      </w:r>
      <w:r w:rsidR="00A54FD4">
        <w:t xml:space="preserve"> </w:t>
      </w:r>
      <w:r w:rsidR="00A50D3C">
        <w:t>problem</w:t>
      </w:r>
      <w:r w:rsidR="00A54FD4">
        <w:t xml:space="preserve"> </w:t>
      </w:r>
      <w:r w:rsidR="00A50D3C">
        <w:t>into</w:t>
      </w:r>
      <w:r w:rsidR="00A54FD4">
        <w:t xml:space="preserve"> </w:t>
      </w:r>
      <w:r w:rsidR="00A50D3C">
        <w:t>political,</w:t>
      </w:r>
      <w:r w:rsidR="00A54FD4">
        <w:t xml:space="preserve"> </w:t>
      </w:r>
      <w:r w:rsidR="00A50D3C">
        <w:t>social,</w:t>
      </w:r>
      <w:r w:rsidR="00A54FD4">
        <w:t xml:space="preserve"> </w:t>
      </w:r>
      <w:r w:rsidR="00A50D3C">
        <w:t>economic</w:t>
      </w:r>
      <w:r w:rsidR="00A54FD4">
        <w:t xml:space="preserve">, </w:t>
      </w:r>
      <w:r w:rsidR="00A50D3C">
        <w:t>or</w:t>
      </w:r>
      <w:r w:rsidR="00A54FD4">
        <w:t xml:space="preserve"> </w:t>
      </w:r>
      <w:r w:rsidR="00A50D3C">
        <w:t>all</w:t>
      </w:r>
      <w:r w:rsidR="00A54FD4">
        <w:t xml:space="preserve"> </w:t>
      </w:r>
      <w:r w:rsidR="00A50D3C">
        <w:t>as</w:t>
      </w:r>
      <w:r w:rsidR="00A54FD4">
        <w:t xml:space="preserve"> </w:t>
      </w:r>
      <w:r w:rsidR="00A50D3C">
        <w:t>the</w:t>
      </w:r>
      <w:r w:rsidR="00A54FD4">
        <w:t xml:space="preserve"> </w:t>
      </w:r>
      <w:r w:rsidR="00A50D3C">
        <w:t>key</w:t>
      </w:r>
      <w:r w:rsidR="00A54FD4">
        <w:t xml:space="preserve"> </w:t>
      </w:r>
      <w:r w:rsidR="00A50D3C">
        <w:t>precursor</w:t>
      </w:r>
      <w:r w:rsidR="00A54FD4">
        <w:t xml:space="preserve"> </w:t>
      </w:r>
      <w:r w:rsidR="00A50D3C">
        <w:t>to</w:t>
      </w:r>
      <w:r w:rsidR="00A54FD4">
        <w:t xml:space="preserve"> </w:t>
      </w:r>
      <w:r w:rsidR="00A50D3C">
        <w:t>the</w:t>
      </w:r>
      <w:r w:rsidR="00A54FD4">
        <w:t xml:space="preserve"> </w:t>
      </w:r>
      <w:r w:rsidR="00A50D3C">
        <w:t>existing</w:t>
      </w:r>
      <w:r w:rsidR="00A54FD4">
        <w:t xml:space="preserve"> </w:t>
      </w:r>
      <w:r w:rsidR="00A50D3C">
        <w:t>challenge</w:t>
      </w:r>
      <w:r w:rsidR="00410B16">
        <w:t xml:space="preserve"> (Repko, Szostak, &amp; Buchberger, n.d.)</w:t>
      </w:r>
      <w:r w:rsidR="00A50D3C">
        <w:t>.</w:t>
      </w:r>
      <w:r w:rsidR="00A54FD4">
        <w:t xml:space="preserve"> </w:t>
      </w:r>
      <w:r w:rsidR="00456975">
        <w:t>Such</w:t>
      </w:r>
      <w:r w:rsidR="00A54FD4">
        <w:t xml:space="preserve"> </w:t>
      </w:r>
      <w:r w:rsidR="00456975">
        <w:t>an</w:t>
      </w:r>
      <w:r w:rsidR="00A54FD4">
        <w:t xml:space="preserve"> </w:t>
      </w:r>
      <w:r w:rsidR="00456975">
        <w:t>understanding</w:t>
      </w:r>
      <w:r w:rsidR="00A54FD4">
        <w:t xml:space="preserve"> </w:t>
      </w:r>
      <w:r w:rsidR="00456975">
        <w:t>enables</w:t>
      </w:r>
      <w:r w:rsidR="00A54FD4">
        <w:t xml:space="preserve"> </w:t>
      </w:r>
      <w:r w:rsidR="00456975">
        <w:t>me</w:t>
      </w:r>
      <w:r w:rsidR="00A54FD4">
        <w:t xml:space="preserve"> </w:t>
      </w:r>
      <w:r w:rsidR="00456975">
        <w:t>to</w:t>
      </w:r>
      <w:r w:rsidR="00A54FD4">
        <w:t xml:space="preserve"> </w:t>
      </w:r>
      <w:r w:rsidR="00456975">
        <w:lastRenderedPageBreak/>
        <w:t>comprehend</w:t>
      </w:r>
      <w:r w:rsidR="002210D0">
        <w:t xml:space="preserve"> psychological lectures </w:t>
      </w:r>
      <w:r w:rsidR="00456975">
        <w:t>effectively</w:t>
      </w:r>
      <w:r w:rsidR="00A54FD4">
        <w:t xml:space="preserve"> </w:t>
      </w:r>
      <w:r w:rsidR="00456975">
        <w:t>by</w:t>
      </w:r>
      <w:r w:rsidR="00A54FD4">
        <w:t xml:space="preserve"> </w:t>
      </w:r>
      <w:r w:rsidR="00456975">
        <w:t>viewing</w:t>
      </w:r>
      <w:r w:rsidR="00A54FD4">
        <w:t xml:space="preserve"> </w:t>
      </w:r>
      <w:r w:rsidR="00456975">
        <w:t>the</w:t>
      </w:r>
      <w:r w:rsidR="00A54FD4">
        <w:t xml:space="preserve"> </w:t>
      </w:r>
      <w:r w:rsidR="00790A71">
        <w:t>lessons</w:t>
      </w:r>
      <w:r w:rsidR="00A54FD4">
        <w:t xml:space="preserve"> </w:t>
      </w:r>
      <w:r w:rsidR="00456975">
        <w:t>not</w:t>
      </w:r>
      <w:r w:rsidR="00A54FD4">
        <w:t xml:space="preserve"> </w:t>
      </w:r>
      <w:r w:rsidR="00456975">
        <w:t>only</w:t>
      </w:r>
      <w:r w:rsidR="00A54FD4">
        <w:t xml:space="preserve"> </w:t>
      </w:r>
      <w:r w:rsidR="00456975">
        <w:t>from</w:t>
      </w:r>
      <w:r w:rsidR="00A54FD4">
        <w:t xml:space="preserve"> </w:t>
      </w:r>
      <w:r w:rsidR="00456975">
        <w:t>an</w:t>
      </w:r>
      <w:r w:rsidR="00A54FD4">
        <w:t xml:space="preserve"> </w:t>
      </w:r>
      <w:r w:rsidR="00456975">
        <w:t>individualistic</w:t>
      </w:r>
      <w:r w:rsidR="00A54FD4">
        <w:t xml:space="preserve"> </w:t>
      </w:r>
      <w:r w:rsidR="00456975">
        <w:t>or</w:t>
      </w:r>
      <w:r w:rsidR="00A54FD4">
        <w:t xml:space="preserve"> </w:t>
      </w:r>
      <w:r w:rsidR="00790A71">
        <w:t>societal</w:t>
      </w:r>
      <w:r w:rsidR="00A54FD4">
        <w:t xml:space="preserve"> </w:t>
      </w:r>
      <w:r w:rsidR="00790A71">
        <w:t>view</w:t>
      </w:r>
      <w:r w:rsidR="00A54FD4">
        <w:t xml:space="preserve"> </w:t>
      </w:r>
      <w:r w:rsidR="002210D0">
        <w:t>but</w:t>
      </w:r>
      <w:r w:rsidR="00A54FD4">
        <w:t xml:space="preserve"> </w:t>
      </w:r>
      <w:r w:rsidR="00456975">
        <w:t>also</w:t>
      </w:r>
      <w:r w:rsidR="00A54FD4">
        <w:t xml:space="preserve"> </w:t>
      </w:r>
      <w:r w:rsidR="00456975">
        <w:t>from</w:t>
      </w:r>
      <w:r w:rsidR="00A54FD4">
        <w:t xml:space="preserve"> </w:t>
      </w:r>
      <w:r w:rsidR="00456975">
        <w:t>a</w:t>
      </w:r>
      <w:r w:rsidR="00A54FD4">
        <w:t xml:space="preserve"> </w:t>
      </w:r>
      <w:r w:rsidR="00790A71">
        <w:t>global</w:t>
      </w:r>
      <w:r w:rsidR="00A54FD4">
        <w:t xml:space="preserve"> </w:t>
      </w:r>
      <w:r w:rsidR="00790A71">
        <w:t>perspective</w:t>
      </w:r>
      <w:r w:rsidR="00E23A82">
        <w:t>.</w:t>
      </w:r>
      <w:r w:rsidR="00A54FD4">
        <w:t xml:space="preserve"> </w:t>
      </w:r>
    </w:p>
    <w:p w14:paraId="6C1B25D3" w14:textId="77777777" w:rsidR="002D710C" w:rsidRDefault="002D710C" w:rsidP="00E8155B">
      <w:pPr>
        <w:spacing w:line="480" w:lineRule="auto"/>
        <w:ind w:firstLine="720"/>
      </w:pPr>
    </w:p>
    <w:p w14:paraId="68870344" w14:textId="77777777" w:rsidR="00E8155B" w:rsidRDefault="00E8155B" w:rsidP="00E8155B">
      <w:pPr>
        <w:spacing w:line="480" w:lineRule="auto"/>
        <w:jc w:val="center"/>
      </w:pPr>
    </w:p>
    <w:p w14:paraId="1E952C09" w14:textId="77777777" w:rsidR="00E8155B" w:rsidRDefault="00E8155B" w:rsidP="00E8155B">
      <w:pPr>
        <w:spacing w:line="480" w:lineRule="auto"/>
        <w:jc w:val="center"/>
      </w:pPr>
    </w:p>
    <w:p w14:paraId="5BC71110" w14:textId="77777777" w:rsidR="00E8155B" w:rsidRDefault="00E8155B" w:rsidP="00E8155B">
      <w:pPr>
        <w:spacing w:line="480" w:lineRule="auto"/>
        <w:jc w:val="center"/>
      </w:pPr>
    </w:p>
    <w:p w14:paraId="7EE66AB3" w14:textId="77777777" w:rsidR="00E8155B" w:rsidRDefault="00E8155B" w:rsidP="00E8155B">
      <w:pPr>
        <w:spacing w:line="480" w:lineRule="auto"/>
        <w:jc w:val="center"/>
      </w:pPr>
    </w:p>
    <w:p w14:paraId="689857B3" w14:textId="77777777" w:rsidR="00E8155B" w:rsidRDefault="00E8155B" w:rsidP="00E8155B">
      <w:pPr>
        <w:spacing w:line="480" w:lineRule="auto"/>
        <w:jc w:val="center"/>
      </w:pPr>
    </w:p>
    <w:p w14:paraId="376965D7" w14:textId="77777777" w:rsidR="00E8155B" w:rsidRDefault="00E8155B" w:rsidP="00E8155B">
      <w:pPr>
        <w:spacing w:line="480" w:lineRule="auto"/>
        <w:jc w:val="center"/>
      </w:pPr>
    </w:p>
    <w:p w14:paraId="6174AD97" w14:textId="77777777" w:rsidR="00E8155B" w:rsidRDefault="00E8155B" w:rsidP="00E8155B">
      <w:pPr>
        <w:spacing w:line="480" w:lineRule="auto"/>
        <w:jc w:val="center"/>
      </w:pPr>
    </w:p>
    <w:p w14:paraId="54345471" w14:textId="77777777" w:rsidR="00E8155B" w:rsidRDefault="00E8155B" w:rsidP="00E8155B">
      <w:pPr>
        <w:spacing w:line="480" w:lineRule="auto"/>
        <w:jc w:val="center"/>
      </w:pPr>
    </w:p>
    <w:p w14:paraId="7698640A" w14:textId="77777777" w:rsidR="00E8155B" w:rsidRDefault="00E8155B" w:rsidP="00E8155B">
      <w:pPr>
        <w:spacing w:line="480" w:lineRule="auto"/>
        <w:jc w:val="center"/>
      </w:pPr>
    </w:p>
    <w:p w14:paraId="4F42D08A" w14:textId="77777777" w:rsidR="00E8155B" w:rsidRDefault="00E8155B" w:rsidP="00E8155B">
      <w:pPr>
        <w:spacing w:line="480" w:lineRule="auto"/>
        <w:jc w:val="center"/>
      </w:pPr>
    </w:p>
    <w:p w14:paraId="5147102E" w14:textId="77777777" w:rsidR="00E8155B" w:rsidRDefault="00E8155B" w:rsidP="00E8155B">
      <w:pPr>
        <w:spacing w:line="480" w:lineRule="auto"/>
        <w:jc w:val="center"/>
      </w:pPr>
    </w:p>
    <w:p w14:paraId="2E448A95" w14:textId="77777777" w:rsidR="00E8155B" w:rsidRDefault="00E8155B" w:rsidP="00E8155B">
      <w:pPr>
        <w:spacing w:line="480" w:lineRule="auto"/>
        <w:jc w:val="center"/>
      </w:pPr>
    </w:p>
    <w:p w14:paraId="16852FC0" w14:textId="77777777" w:rsidR="00E8155B" w:rsidRDefault="00E8155B" w:rsidP="00E8155B">
      <w:pPr>
        <w:spacing w:line="480" w:lineRule="auto"/>
        <w:jc w:val="center"/>
      </w:pPr>
    </w:p>
    <w:p w14:paraId="0E85A661" w14:textId="77777777" w:rsidR="00E8155B" w:rsidRDefault="00E8155B" w:rsidP="00E8155B">
      <w:pPr>
        <w:spacing w:line="480" w:lineRule="auto"/>
        <w:jc w:val="center"/>
      </w:pPr>
    </w:p>
    <w:p w14:paraId="384C919C" w14:textId="77777777" w:rsidR="00E8155B" w:rsidRDefault="00E8155B" w:rsidP="00E8155B">
      <w:pPr>
        <w:spacing w:line="480" w:lineRule="auto"/>
        <w:jc w:val="center"/>
      </w:pPr>
    </w:p>
    <w:p w14:paraId="6C7AD440" w14:textId="77777777" w:rsidR="00E8155B" w:rsidRDefault="00E8155B" w:rsidP="00E8155B">
      <w:pPr>
        <w:spacing w:line="480" w:lineRule="auto"/>
        <w:jc w:val="center"/>
      </w:pPr>
    </w:p>
    <w:p w14:paraId="3F2D9F80" w14:textId="77777777" w:rsidR="00E8155B" w:rsidRDefault="00E8155B" w:rsidP="00E8155B">
      <w:pPr>
        <w:spacing w:line="480" w:lineRule="auto"/>
        <w:jc w:val="center"/>
      </w:pPr>
    </w:p>
    <w:p w14:paraId="544CBBE7" w14:textId="77777777" w:rsidR="00E8155B" w:rsidRDefault="00E8155B" w:rsidP="00E8155B">
      <w:pPr>
        <w:spacing w:line="480" w:lineRule="auto"/>
        <w:jc w:val="center"/>
      </w:pPr>
    </w:p>
    <w:p w14:paraId="1ED174EC" w14:textId="77777777" w:rsidR="00E8155B" w:rsidRDefault="00E8155B" w:rsidP="00E8155B">
      <w:pPr>
        <w:spacing w:line="480" w:lineRule="auto"/>
        <w:jc w:val="center"/>
      </w:pPr>
    </w:p>
    <w:p w14:paraId="647F39B4" w14:textId="77777777" w:rsidR="00E8155B" w:rsidRDefault="00E8155B" w:rsidP="00E8155B">
      <w:pPr>
        <w:spacing w:line="480" w:lineRule="auto"/>
        <w:jc w:val="center"/>
      </w:pPr>
    </w:p>
    <w:p w14:paraId="7FD5A287" w14:textId="77777777" w:rsidR="007C1D1F" w:rsidRDefault="00E3409C" w:rsidP="00E8155B">
      <w:pPr>
        <w:spacing w:line="480" w:lineRule="auto"/>
        <w:jc w:val="center"/>
      </w:pPr>
      <w:r>
        <w:lastRenderedPageBreak/>
        <w:t>Reference</w:t>
      </w:r>
    </w:p>
    <w:p w14:paraId="41C903B6" w14:textId="77777777" w:rsidR="00D248DE" w:rsidRDefault="00E3409C" w:rsidP="00410B16">
      <w:pPr>
        <w:spacing w:line="480" w:lineRule="auto"/>
        <w:ind w:left="720" w:hanging="720"/>
      </w:pPr>
      <w:r>
        <w:t xml:space="preserve">Repko, A., Szostak, R., &amp; Buchberger, P. B. (n.d.). </w:t>
      </w:r>
      <w:r>
        <w:rPr>
          <w:i/>
          <w:iCs/>
        </w:rPr>
        <w:t>Introduction to Interdisciplinary Studies. Interdisciplinary Studies Defined</w:t>
      </w:r>
      <w:r w:rsidR="00410B16">
        <w:t xml:space="preserve">. </w:t>
      </w:r>
      <w:hyperlink r:id="rId6" w:history="1">
        <w:r w:rsidRPr="00887D82">
          <w:rPr>
            <w:rStyle w:val="Hyperlink"/>
            <w:u w:val="none"/>
          </w:rPr>
          <w:t>https://platform.virdocs.com/r/s/0/doc/1</w:t>
        </w:r>
        <w:r w:rsidRPr="00887D82">
          <w:rPr>
            <w:rStyle w:val="Hyperlink"/>
            <w:u w:val="none"/>
          </w:rPr>
          <w:t>477720/sp/155934439/mi/505165067?cfi=%2F4%2F2%5Bs9781544379364.i1053%5D%2F8%5Bs9781544379364.i1062%5D%2F2%5Bs9781544379364.i1063%5D%2F6%2F8%2C%2F1%3A0%2C%2F1%3A0</w:t>
        </w:r>
      </w:hyperlink>
    </w:p>
    <w:p w14:paraId="57A041E5" w14:textId="77777777" w:rsidR="00F92B1B" w:rsidRDefault="00F92B1B" w:rsidP="00E8155B">
      <w:pPr>
        <w:spacing w:line="480" w:lineRule="auto"/>
      </w:pPr>
    </w:p>
    <w:p w14:paraId="3A0CD3CB" w14:textId="77777777" w:rsidR="007C1D1F" w:rsidRDefault="007C1D1F" w:rsidP="00E8155B">
      <w:pPr>
        <w:spacing w:line="480" w:lineRule="auto"/>
      </w:pPr>
    </w:p>
    <w:p w14:paraId="1925F847" w14:textId="77777777" w:rsidR="00B426A3" w:rsidRDefault="00B426A3" w:rsidP="00E8155B">
      <w:pPr>
        <w:spacing w:line="480" w:lineRule="auto"/>
      </w:pPr>
    </w:p>
    <w:sectPr w:rsidR="00B426A3" w:rsidSect="0032403C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BA8484" w14:textId="77777777" w:rsidR="00E3409C" w:rsidRDefault="00E3409C">
      <w:r>
        <w:separator/>
      </w:r>
    </w:p>
  </w:endnote>
  <w:endnote w:type="continuationSeparator" w:id="0">
    <w:p w14:paraId="29A59252" w14:textId="77777777" w:rsidR="00E3409C" w:rsidRDefault="00E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C0F48C" w14:textId="77777777" w:rsidR="00E3409C" w:rsidRDefault="00E3409C">
      <w:r>
        <w:separator/>
      </w:r>
    </w:p>
  </w:footnote>
  <w:footnote w:type="continuationSeparator" w:id="0">
    <w:p w14:paraId="60875199" w14:textId="77777777" w:rsidR="00E3409C" w:rsidRDefault="00E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923252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BDAA57C" w14:textId="7BF343A2" w:rsidR="0032403C" w:rsidRPr="0032403C" w:rsidRDefault="00815526" w:rsidP="0032403C">
        <w:pPr>
          <w:spacing w:line="480" w:lineRule="auto"/>
        </w:pPr>
        <w:r>
          <w:t xml:space="preserve">EVOLUTION OF </w:t>
        </w:r>
        <w:r w:rsidR="0032403C" w:rsidRPr="0032403C">
          <w:t xml:space="preserve">INTERDISCIPLINARY THINKING </w:t>
        </w:r>
        <w:r w:rsidR="0032403C">
          <w:t xml:space="preserve">    </w:t>
        </w:r>
        <w:r w:rsidR="0032403C">
          <w:tab/>
        </w:r>
        <w:r w:rsidR="0032403C">
          <w:tab/>
        </w:r>
        <w:r w:rsidR="0032403C" w:rsidRPr="0032403C">
          <w:tab/>
        </w:r>
        <w:r w:rsidR="0032403C" w:rsidRPr="0032403C">
          <w:tab/>
        </w:r>
        <w:r w:rsidR="0032403C" w:rsidRPr="0032403C">
          <w:tab/>
        </w:r>
        <w:sdt>
          <w:sdtPr>
            <w:id w:val="21362286"/>
            <w:docPartObj>
              <w:docPartGallery w:val="Page Numbers (Top of Page)"/>
              <w:docPartUnique/>
            </w:docPartObj>
          </w:sdtPr>
          <w:sdtEndPr>
            <w:rPr>
              <w:noProof/>
            </w:rPr>
          </w:sdtEndPr>
          <w:sdtContent>
            <w:r w:rsidR="00CD18EF">
              <w:t xml:space="preserve">          </w:t>
            </w:r>
            <w:r w:rsidR="0032403C" w:rsidRPr="0032403C">
              <w:fldChar w:fldCharType="begin"/>
            </w:r>
            <w:r w:rsidR="0032403C" w:rsidRPr="0032403C">
              <w:instrText xml:space="preserve"> PAGE   \* MERGEFORMAT </w:instrText>
            </w:r>
            <w:r w:rsidR="0032403C" w:rsidRPr="0032403C">
              <w:fldChar w:fldCharType="separate"/>
            </w:r>
            <w:r w:rsidR="0032403C">
              <w:t>1</w:t>
            </w:r>
            <w:r w:rsidR="0032403C" w:rsidRPr="0032403C">
              <w:rPr>
                <w:noProof/>
              </w:rPr>
              <w:fldChar w:fldCharType="end"/>
            </w:r>
          </w:sdtContent>
        </w:sdt>
      </w:p>
      <w:p w14:paraId="6DEE8BE9" w14:textId="4AE18AB2" w:rsidR="0032403C" w:rsidRDefault="0032403C">
        <w:pPr>
          <w:pStyle w:val="Header"/>
        </w:pPr>
      </w:p>
    </w:sdtContent>
  </w:sdt>
  <w:p w14:paraId="73997F7E" w14:textId="77777777" w:rsidR="00A54FD4" w:rsidRDefault="00A54F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C13BAD" w14:textId="239A42FF" w:rsidR="0032403C" w:rsidRPr="0032403C" w:rsidRDefault="0032403C" w:rsidP="0032403C">
    <w:pPr>
      <w:spacing w:line="480" w:lineRule="auto"/>
    </w:pPr>
    <w:r>
      <w:t xml:space="preserve">Running Head: </w:t>
    </w:r>
    <w:r w:rsidR="00815526">
      <w:t xml:space="preserve">EVOLUTION OF </w:t>
    </w:r>
    <w:r w:rsidRPr="0032403C">
      <w:t xml:space="preserve">INTERDISCIPLINARY THINKING </w:t>
    </w:r>
    <w:r w:rsidRPr="0032403C">
      <w:tab/>
    </w:r>
    <w:r w:rsidRPr="0032403C">
      <w:tab/>
    </w:r>
    <w:r w:rsidR="00CD18EF">
      <w:t xml:space="preserve">           </w:t>
    </w:r>
    <w:r w:rsidRPr="0032403C">
      <w:tab/>
    </w:r>
    <w:sdt>
      <w:sdtPr>
        <w:id w:val="-33777929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32403C">
          <w:fldChar w:fldCharType="begin"/>
        </w:r>
        <w:r w:rsidRPr="0032403C">
          <w:instrText xml:space="preserve"> PAGE   \* MERGEFORMAT </w:instrText>
        </w:r>
        <w:r w:rsidRPr="0032403C">
          <w:fldChar w:fldCharType="separate"/>
        </w:r>
        <w:r w:rsidRPr="0032403C">
          <w:rPr>
            <w:noProof/>
          </w:rPr>
          <w:t>2</w:t>
        </w:r>
        <w:r w:rsidRPr="0032403C">
          <w:rPr>
            <w:noProof/>
          </w:rPr>
          <w:fldChar w:fldCharType="end"/>
        </w:r>
      </w:sdtContent>
    </w:sdt>
  </w:p>
  <w:p w14:paraId="5493A6C9" w14:textId="77777777" w:rsidR="0032403C" w:rsidRDefault="0032403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jIzNDAyNTOzMDBW0lEKTi0uzszPAykwrAUAdnBkECwAAAA="/>
  </w:docVars>
  <w:rsids>
    <w:rsidRoot w:val="00F12806"/>
    <w:rsid w:val="00003438"/>
    <w:rsid w:val="00020650"/>
    <w:rsid w:val="00045AFF"/>
    <w:rsid w:val="00054CD0"/>
    <w:rsid w:val="000608E0"/>
    <w:rsid w:val="00062A32"/>
    <w:rsid w:val="00064AEA"/>
    <w:rsid w:val="00074311"/>
    <w:rsid w:val="000806ED"/>
    <w:rsid w:val="000860F5"/>
    <w:rsid w:val="00090069"/>
    <w:rsid w:val="000A715A"/>
    <w:rsid w:val="000A73D6"/>
    <w:rsid w:val="000B528F"/>
    <w:rsid w:val="000C5AD3"/>
    <w:rsid w:val="000C68A6"/>
    <w:rsid w:val="000E024C"/>
    <w:rsid w:val="000E1A10"/>
    <w:rsid w:val="000E2CBA"/>
    <w:rsid w:val="000F3830"/>
    <w:rsid w:val="00105877"/>
    <w:rsid w:val="00113710"/>
    <w:rsid w:val="00121E43"/>
    <w:rsid w:val="001222FF"/>
    <w:rsid w:val="0013384A"/>
    <w:rsid w:val="00141220"/>
    <w:rsid w:val="00147A30"/>
    <w:rsid w:val="00156990"/>
    <w:rsid w:val="001576BC"/>
    <w:rsid w:val="001610BD"/>
    <w:rsid w:val="00165001"/>
    <w:rsid w:val="00167AB8"/>
    <w:rsid w:val="001743F5"/>
    <w:rsid w:val="00177873"/>
    <w:rsid w:val="00181458"/>
    <w:rsid w:val="00182540"/>
    <w:rsid w:val="001827B0"/>
    <w:rsid w:val="00182E92"/>
    <w:rsid w:val="00187A5E"/>
    <w:rsid w:val="00194EE0"/>
    <w:rsid w:val="001A5B70"/>
    <w:rsid w:val="001B2269"/>
    <w:rsid w:val="001B3DC4"/>
    <w:rsid w:val="001B462A"/>
    <w:rsid w:val="001C13E0"/>
    <w:rsid w:val="001C7578"/>
    <w:rsid w:val="001D14C7"/>
    <w:rsid w:val="001E3FF1"/>
    <w:rsid w:val="001E77FF"/>
    <w:rsid w:val="001F0E7E"/>
    <w:rsid w:val="00212884"/>
    <w:rsid w:val="002210D0"/>
    <w:rsid w:val="00221A24"/>
    <w:rsid w:val="0026202D"/>
    <w:rsid w:val="00267FFA"/>
    <w:rsid w:val="00271703"/>
    <w:rsid w:val="00274CB9"/>
    <w:rsid w:val="00283D38"/>
    <w:rsid w:val="00291634"/>
    <w:rsid w:val="002952EE"/>
    <w:rsid w:val="00295FE9"/>
    <w:rsid w:val="00297E6A"/>
    <w:rsid w:val="002A0FF1"/>
    <w:rsid w:val="002A3125"/>
    <w:rsid w:val="002B1FC5"/>
    <w:rsid w:val="002C2BF9"/>
    <w:rsid w:val="002C6C0E"/>
    <w:rsid w:val="002D316E"/>
    <w:rsid w:val="002D3ADE"/>
    <w:rsid w:val="002D710C"/>
    <w:rsid w:val="002E2DE1"/>
    <w:rsid w:val="00302B56"/>
    <w:rsid w:val="00310E23"/>
    <w:rsid w:val="003111DA"/>
    <w:rsid w:val="00313A30"/>
    <w:rsid w:val="0031436B"/>
    <w:rsid w:val="0032403C"/>
    <w:rsid w:val="00330205"/>
    <w:rsid w:val="00331279"/>
    <w:rsid w:val="00340FF7"/>
    <w:rsid w:val="003516A4"/>
    <w:rsid w:val="00351738"/>
    <w:rsid w:val="00352038"/>
    <w:rsid w:val="003563D7"/>
    <w:rsid w:val="003654E2"/>
    <w:rsid w:val="0037038E"/>
    <w:rsid w:val="00380AD7"/>
    <w:rsid w:val="0038584B"/>
    <w:rsid w:val="00394C56"/>
    <w:rsid w:val="0039753E"/>
    <w:rsid w:val="003B10BE"/>
    <w:rsid w:val="003C2E08"/>
    <w:rsid w:val="003C411E"/>
    <w:rsid w:val="003C46ED"/>
    <w:rsid w:val="003E0F9B"/>
    <w:rsid w:val="003E693C"/>
    <w:rsid w:val="003F22A2"/>
    <w:rsid w:val="00405D4D"/>
    <w:rsid w:val="0041009A"/>
    <w:rsid w:val="00410B16"/>
    <w:rsid w:val="00415D55"/>
    <w:rsid w:val="004177B2"/>
    <w:rsid w:val="004253BA"/>
    <w:rsid w:val="004272F2"/>
    <w:rsid w:val="00427AC2"/>
    <w:rsid w:val="004329FC"/>
    <w:rsid w:val="00440125"/>
    <w:rsid w:val="004442FC"/>
    <w:rsid w:val="0045565A"/>
    <w:rsid w:val="00456975"/>
    <w:rsid w:val="004763B5"/>
    <w:rsid w:val="004829CB"/>
    <w:rsid w:val="004917C1"/>
    <w:rsid w:val="004919DF"/>
    <w:rsid w:val="004947E7"/>
    <w:rsid w:val="004B585C"/>
    <w:rsid w:val="004C3F95"/>
    <w:rsid w:val="004D0657"/>
    <w:rsid w:val="004D46EA"/>
    <w:rsid w:val="004E1A0E"/>
    <w:rsid w:val="004E6E64"/>
    <w:rsid w:val="004F35FA"/>
    <w:rsid w:val="00501D4B"/>
    <w:rsid w:val="00506076"/>
    <w:rsid w:val="0051654A"/>
    <w:rsid w:val="005244EF"/>
    <w:rsid w:val="0053767A"/>
    <w:rsid w:val="0054022A"/>
    <w:rsid w:val="00550DE3"/>
    <w:rsid w:val="005567DB"/>
    <w:rsid w:val="00561D0A"/>
    <w:rsid w:val="00561F56"/>
    <w:rsid w:val="00570FE8"/>
    <w:rsid w:val="0057237E"/>
    <w:rsid w:val="005741B3"/>
    <w:rsid w:val="005779AE"/>
    <w:rsid w:val="005A07F0"/>
    <w:rsid w:val="005A6F7F"/>
    <w:rsid w:val="005B5738"/>
    <w:rsid w:val="005C42A4"/>
    <w:rsid w:val="005C47BF"/>
    <w:rsid w:val="005D59C5"/>
    <w:rsid w:val="005D5CE3"/>
    <w:rsid w:val="005E2565"/>
    <w:rsid w:val="005E47C0"/>
    <w:rsid w:val="005E534F"/>
    <w:rsid w:val="006303B9"/>
    <w:rsid w:val="0063744F"/>
    <w:rsid w:val="00642480"/>
    <w:rsid w:val="006543FB"/>
    <w:rsid w:val="0066021E"/>
    <w:rsid w:val="006741A2"/>
    <w:rsid w:val="0067510D"/>
    <w:rsid w:val="006863DB"/>
    <w:rsid w:val="006927DC"/>
    <w:rsid w:val="006A1416"/>
    <w:rsid w:val="006B01BD"/>
    <w:rsid w:val="006B2C2A"/>
    <w:rsid w:val="006B6B3F"/>
    <w:rsid w:val="006D03FE"/>
    <w:rsid w:val="006D69AC"/>
    <w:rsid w:val="006E3CA3"/>
    <w:rsid w:val="006E5DFC"/>
    <w:rsid w:val="0070386E"/>
    <w:rsid w:val="00703898"/>
    <w:rsid w:val="00710C5D"/>
    <w:rsid w:val="007153E3"/>
    <w:rsid w:val="00722DCB"/>
    <w:rsid w:val="00725230"/>
    <w:rsid w:val="00727565"/>
    <w:rsid w:val="007341D4"/>
    <w:rsid w:val="00735AB1"/>
    <w:rsid w:val="00747899"/>
    <w:rsid w:val="00761223"/>
    <w:rsid w:val="007622FD"/>
    <w:rsid w:val="0076430D"/>
    <w:rsid w:val="007818CF"/>
    <w:rsid w:val="00790A71"/>
    <w:rsid w:val="00795CC5"/>
    <w:rsid w:val="007B06A7"/>
    <w:rsid w:val="007B0A3D"/>
    <w:rsid w:val="007B5EF4"/>
    <w:rsid w:val="007C1D1F"/>
    <w:rsid w:val="007C3FBF"/>
    <w:rsid w:val="007E4815"/>
    <w:rsid w:val="007E737C"/>
    <w:rsid w:val="007E76A4"/>
    <w:rsid w:val="007F1D42"/>
    <w:rsid w:val="0080745B"/>
    <w:rsid w:val="00815526"/>
    <w:rsid w:val="008162F9"/>
    <w:rsid w:val="00825A97"/>
    <w:rsid w:val="008570F5"/>
    <w:rsid w:val="0085754B"/>
    <w:rsid w:val="00883A3B"/>
    <w:rsid w:val="00884393"/>
    <w:rsid w:val="0088779C"/>
    <w:rsid w:val="00887D82"/>
    <w:rsid w:val="00892CEC"/>
    <w:rsid w:val="008B0A08"/>
    <w:rsid w:val="008B3DC7"/>
    <w:rsid w:val="008B54AC"/>
    <w:rsid w:val="008B742D"/>
    <w:rsid w:val="008C0DD1"/>
    <w:rsid w:val="008C483C"/>
    <w:rsid w:val="008D192C"/>
    <w:rsid w:val="008E65C2"/>
    <w:rsid w:val="008F019B"/>
    <w:rsid w:val="008F6246"/>
    <w:rsid w:val="00903556"/>
    <w:rsid w:val="00913527"/>
    <w:rsid w:val="00916452"/>
    <w:rsid w:val="00916A3D"/>
    <w:rsid w:val="00927F4C"/>
    <w:rsid w:val="00936B65"/>
    <w:rsid w:val="009468FD"/>
    <w:rsid w:val="00952331"/>
    <w:rsid w:val="0095695A"/>
    <w:rsid w:val="0096512D"/>
    <w:rsid w:val="009660B1"/>
    <w:rsid w:val="0097314B"/>
    <w:rsid w:val="0099191E"/>
    <w:rsid w:val="00997855"/>
    <w:rsid w:val="009A66D3"/>
    <w:rsid w:val="009B1A82"/>
    <w:rsid w:val="009B3931"/>
    <w:rsid w:val="009B4466"/>
    <w:rsid w:val="009C7070"/>
    <w:rsid w:val="009D1097"/>
    <w:rsid w:val="009D1C45"/>
    <w:rsid w:val="009E0D19"/>
    <w:rsid w:val="009E45EB"/>
    <w:rsid w:val="009F0AD7"/>
    <w:rsid w:val="009F2DA7"/>
    <w:rsid w:val="00A01B22"/>
    <w:rsid w:val="00A077F7"/>
    <w:rsid w:val="00A10935"/>
    <w:rsid w:val="00A15A89"/>
    <w:rsid w:val="00A16FE5"/>
    <w:rsid w:val="00A20510"/>
    <w:rsid w:val="00A22B61"/>
    <w:rsid w:val="00A429BD"/>
    <w:rsid w:val="00A50D3C"/>
    <w:rsid w:val="00A54FD4"/>
    <w:rsid w:val="00A5560B"/>
    <w:rsid w:val="00A61406"/>
    <w:rsid w:val="00A67EF1"/>
    <w:rsid w:val="00A75D6B"/>
    <w:rsid w:val="00A9253B"/>
    <w:rsid w:val="00A97CAB"/>
    <w:rsid w:val="00AA60AA"/>
    <w:rsid w:val="00AB1C3D"/>
    <w:rsid w:val="00AB3A8A"/>
    <w:rsid w:val="00AC5493"/>
    <w:rsid w:val="00AC6D96"/>
    <w:rsid w:val="00AD0F78"/>
    <w:rsid w:val="00AD4F5C"/>
    <w:rsid w:val="00AD5E6D"/>
    <w:rsid w:val="00AE06AF"/>
    <w:rsid w:val="00AE11BA"/>
    <w:rsid w:val="00AE43A1"/>
    <w:rsid w:val="00AE5F2B"/>
    <w:rsid w:val="00AE7F0B"/>
    <w:rsid w:val="00B00CA4"/>
    <w:rsid w:val="00B07C31"/>
    <w:rsid w:val="00B110A6"/>
    <w:rsid w:val="00B15D3D"/>
    <w:rsid w:val="00B269A6"/>
    <w:rsid w:val="00B3366C"/>
    <w:rsid w:val="00B3532A"/>
    <w:rsid w:val="00B426A3"/>
    <w:rsid w:val="00B65736"/>
    <w:rsid w:val="00B71C35"/>
    <w:rsid w:val="00B750FC"/>
    <w:rsid w:val="00B83F82"/>
    <w:rsid w:val="00B91143"/>
    <w:rsid w:val="00B9391C"/>
    <w:rsid w:val="00B96F29"/>
    <w:rsid w:val="00BA293F"/>
    <w:rsid w:val="00BA4498"/>
    <w:rsid w:val="00BC0149"/>
    <w:rsid w:val="00BC0DB4"/>
    <w:rsid w:val="00BC25A4"/>
    <w:rsid w:val="00BC5F08"/>
    <w:rsid w:val="00BD1CE4"/>
    <w:rsid w:val="00BD389E"/>
    <w:rsid w:val="00BF153A"/>
    <w:rsid w:val="00BF1C39"/>
    <w:rsid w:val="00BF42CD"/>
    <w:rsid w:val="00BF7B44"/>
    <w:rsid w:val="00C12923"/>
    <w:rsid w:val="00C15050"/>
    <w:rsid w:val="00C30BC7"/>
    <w:rsid w:val="00C31E8D"/>
    <w:rsid w:val="00C36DB2"/>
    <w:rsid w:val="00C37E03"/>
    <w:rsid w:val="00C43371"/>
    <w:rsid w:val="00C45E9D"/>
    <w:rsid w:val="00C51561"/>
    <w:rsid w:val="00C5481E"/>
    <w:rsid w:val="00C56EEC"/>
    <w:rsid w:val="00C71193"/>
    <w:rsid w:val="00C71299"/>
    <w:rsid w:val="00C96E29"/>
    <w:rsid w:val="00CA01B8"/>
    <w:rsid w:val="00CA12CF"/>
    <w:rsid w:val="00CA5BC6"/>
    <w:rsid w:val="00CA6E49"/>
    <w:rsid w:val="00CA7813"/>
    <w:rsid w:val="00CB5775"/>
    <w:rsid w:val="00CD18EF"/>
    <w:rsid w:val="00CD4EF5"/>
    <w:rsid w:val="00CD4F94"/>
    <w:rsid w:val="00CE2834"/>
    <w:rsid w:val="00CE45F8"/>
    <w:rsid w:val="00CE4A88"/>
    <w:rsid w:val="00CF7215"/>
    <w:rsid w:val="00D00E11"/>
    <w:rsid w:val="00D012A7"/>
    <w:rsid w:val="00D06393"/>
    <w:rsid w:val="00D1152D"/>
    <w:rsid w:val="00D12716"/>
    <w:rsid w:val="00D14E19"/>
    <w:rsid w:val="00D20AF4"/>
    <w:rsid w:val="00D248DE"/>
    <w:rsid w:val="00D260F3"/>
    <w:rsid w:val="00D54009"/>
    <w:rsid w:val="00D55E10"/>
    <w:rsid w:val="00D63AAF"/>
    <w:rsid w:val="00D64182"/>
    <w:rsid w:val="00D658F5"/>
    <w:rsid w:val="00D74C81"/>
    <w:rsid w:val="00D7633C"/>
    <w:rsid w:val="00D84441"/>
    <w:rsid w:val="00D90168"/>
    <w:rsid w:val="00D93449"/>
    <w:rsid w:val="00DA2524"/>
    <w:rsid w:val="00DA6432"/>
    <w:rsid w:val="00DB0D4C"/>
    <w:rsid w:val="00DB3C28"/>
    <w:rsid w:val="00DB4971"/>
    <w:rsid w:val="00DC5A44"/>
    <w:rsid w:val="00DD4A70"/>
    <w:rsid w:val="00DF0904"/>
    <w:rsid w:val="00DF659F"/>
    <w:rsid w:val="00E061F1"/>
    <w:rsid w:val="00E1272A"/>
    <w:rsid w:val="00E159B9"/>
    <w:rsid w:val="00E221DC"/>
    <w:rsid w:val="00E228B9"/>
    <w:rsid w:val="00E23A82"/>
    <w:rsid w:val="00E26F29"/>
    <w:rsid w:val="00E3409C"/>
    <w:rsid w:val="00E40530"/>
    <w:rsid w:val="00E44896"/>
    <w:rsid w:val="00E51146"/>
    <w:rsid w:val="00E73367"/>
    <w:rsid w:val="00E76216"/>
    <w:rsid w:val="00E8155B"/>
    <w:rsid w:val="00E835AB"/>
    <w:rsid w:val="00E84B51"/>
    <w:rsid w:val="00E855C3"/>
    <w:rsid w:val="00E87710"/>
    <w:rsid w:val="00E95FF3"/>
    <w:rsid w:val="00EB33C4"/>
    <w:rsid w:val="00EB50AA"/>
    <w:rsid w:val="00EC38E3"/>
    <w:rsid w:val="00EC7B2A"/>
    <w:rsid w:val="00EE5E01"/>
    <w:rsid w:val="00EE6678"/>
    <w:rsid w:val="00EE732D"/>
    <w:rsid w:val="00EF2C72"/>
    <w:rsid w:val="00F02627"/>
    <w:rsid w:val="00F11A5C"/>
    <w:rsid w:val="00F12806"/>
    <w:rsid w:val="00F13AA6"/>
    <w:rsid w:val="00F16863"/>
    <w:rsid w:val="00F21D8D"/>
    <w:rsid w:val="00F27BD2"/>
    <w:rsid w:val="00F41CF8"/>
    <w:rsid w:val="00F62EEB"/>
    <w:rsid w:val="00F64A8E"/>
    <w:rsid w:val="00F64EA0"/>
    <w:rsid w:val="00F708FF"/>
    <w:rsid w:val="00F918BF"/>
    <w:rsid w:val="00F92B1B"/>
    <w:rsid w:val="00FA02B7"/>
    <w:rsid w:val="00FA1A93"/>
    <w:rsid w:val="00FA631A"/>
    <w:rsid w:val="00FB093E"/>
    <w:rsid w:val="00FB25D6"/>
    <w:rsid w:val="00FC5D1F"/>
    <w:rsid w:val="00FD2F12"/>
    <w:rsid w:val="00FD768A"/>
    <w:rsid w:val="00FE505F"/>
    <w:rsid w:val="00FE5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B24D1"/>
  <w15:chartTrackingRefBased/>
  <w15:docId w15:val="{72361138-577E-46EB-8CF0-2EFCE27E1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4F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4FD4"/>
  </w:style>
  <w:style w:type="paragraph" w:styleId="Footer">
    <w:name w:val="footer"/>
    <w:basedOn w:val="Normal"/>
    <w:link w:val="FooterChar"/>
    <w:uiPriority w:val="99"/>
    <w:unhideWhenUsed/>
    <w:rsid w:val="00A54F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4FD4"/>
  </w:style>
  <w:style w:type="paragraph" w:styleId="Bibliography">
    <w:name w:val="Bibliography"/>
    <w:basedOn w:val="Normal"/>
    <w:next w:val="Normal"/>
    <w:uiPriority w:val="37"/>
    <w:unhideWhenUsed/>
    <w:rsid w:val="00F92B1B"/>
    <w:pPr>
      <w:spacing w:line="480" w:lineRule="auto"/>
      <w:ind w:left="720" w:hanging="720"/>
    </w:pPr>
  </w:style>
  <w:style w:type="character" w:styleId="Hyperlink">
    <w:name w:val="Hyperlink"/>
    <w:basedOn w:val="DefaultParagraphFont"/>
    <w:uiPriority w:val="99"/>
    <w:unhideWhenUsed/>
    <w:rsid w:val="00F92B1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latform.virdocs.com/r/s/0/doc/1477720/sp/155934439/mi/505165067?cfi=%2F4%2F2%5Bs9781544379364.i1053%5D%2F8%5Bs9781544379364.i1062%5D%2F2%5Bs9781544379364.i1063%5D%2F6%2F8%2C%2F1%3A0%2C%2F1%3A0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5</Pages>
  <Words>749</Words>
  <Characters>427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john matheka</cp:lastModifiedBy>
  <cp:revision>49</cp:revision>
  <dcterms:created xsi:type="dcterms:W3CDTF">2021-02-12T10:56:00Z</dcterms:created>
  <dcterms:modified xsi:type="dcterms:W3CDTF">2021-02-12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3"&gt;&lt;session id="qtXZIzly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